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8087" w14:textId="79907B9A" w:rsidR="004778CF" w:rsidRPr="00C85248" w:rsidRDefault="009717F3">
      <w:pPr>
        <w:rPr>
          <w:b/>
          <w:sz w:val="40"/>
          <w:szCs w:val="40"/>
          <w:u w:val="single"/>
        </w:rPr>
      </w:pPr>
      <w:r w:rsidRPr="00C85248">
        <w:rPr>
          <w:b/>
          <w:sz w:val="40"/>
          <w:szCs w:val="40"/>
          <w:u w:val="single"/>
        </w:rPr>
        <w:t xml:space="preserve">Ministry </w:t>
      </w:r>
      <w:r w:rsidR="00A1536A" w:rsidRPr="00C85248">
        <w:rPr>
          <w:b/>
          <w:sz w:val="40"/>
          <w:szCs w:val="40"/>
          <w:u w:val="single"/>
        </w:rPr>
        <w:t>of Education: District</w:t>
      </w:r>
      <w:r w:rsidR="00C85248">
        <w:rPr>
          <w:b/>
          <w:sz w:val="40"/>
          <w:szCs w:val="40"/>
          <w:u w:val="single"/>
        </w:rPr>
        <w:t xml:space="preserve"> </w:t>
      </w:r>
      <w:r w:rsidR="00A1536A" w:rsidRPr="00C85248">
        <w:rPr>
          <w:b/>
          <w:sz w:val="40"/>
          <w:szCs w:val="40"/>
          <w:u w:val="single"/>
        </w:rPr>
        <w:t>Authority</w:t>
      </w:r>
      <w:r w:rsidR="00B60E36" w:rsidRPr="00C85248">
        <w:rPr>
          <w:b/>
          <w:sz w:val="40"/>
          <w:szCs w:val="40"/>
          <w:u w:val="single"/>
        </w:rPr>
        <w:t xml:space="preserve"> Scholarship</w:t>
      </w:r>
    </w:p>
    <w:p w14:paraId="4D1511B1" w14:textId="12181D70" w:rsidR="0035068C" w:rsidRPr="00D90FE3" w:rsidRDefault="0035068C" w:rsidP="0035068C">
      <w:pPr>
        <w:contextualSpacing/>
        <w:rPr>
          <w:b/>
          <w:bCs/>
          <w:sz w:val="26"/>
          <w:szCs w:val="26"/>
          <w:highlight w:val="yellow"/>
        </w:rPr>
      </w:pPr>
      <w:r w:rsidRPr="00D90FE3">
        <w:rPr>
          <w:b/>
          <w:bCs/>
          <w:sz w:val="26"/>
          <w:szCs w:val="26"/>
          <w:highlight w:val="yellow"/>
        </w:rPr>
        <w:t xml:space="preserve">To submit the application form please send application and all the required information including reference letters to the following email address: </w:t>
      </w:r>
      <w:r w:rsidR="005703CF" w:rsidRPr="005703CF">
        <w:rPr>
          <w:b/>
          <w:bCs/>
          <w:sz w:val="26"/>
          <w:szCs w:val="26"/>
          <w:highlight w:val="yellow"/>
        </w:rPr>
        <w:t>mss.grads</w:t>
      </w:r>
      <w:r w:rsidR="005703CF">
        <w:rPr>
          <w:b/>
          <w:bCs/>
          <w:sz w:val="26"/>
          <w:szCs w:val="26"/>
          <w:highlight w:val="yellow"/>
        </w:rPr>
        <w:t>@mpsd.ca</w:t>
      </w:r>
      <w:r w:rsidR="00D90FE3">
        <w:rPr>
          <w:b/>
          <w:bCs/>
          <w:color w:val="548DD4" w:themeColor="text2" w:themeTint="99"/>
          <w:sz w:val="26"/>
          <w:szCs w:val="26"/>
          <w:highlight w:val="yellow"/>
        </w:rPr>
        <w:t xml:space="preserve"> </w:t>
      </w:r>
    </w:p>
    <w:p w14:paraId="53A71D1F" w14:textId="2ACCEBC8" w:rsidR="0035068C" w:rsidRPr="009C703D" w:rsidRDefault="0035068C" w:rsidP="0035068C">
      <w:pPr>
        <w:contextualSpacing/>
        <w:rPr>
          <w:b/>
          <w:bCs/>
          <w:sz w:val="26"/>
          <w:szCs w:val="26"/>
        </w:rPr>
      </w:pPr>
      <w:r w:rsidRPr="00D90FE3">
        <w:rPr>
          <w:b/>
          <w:bCs/>
          <w:sz w:val="26"/>
          <w:szCs w:val="26"/>
          <w:highlight w:val="yellow"/>
        </w:rPr>
        <w:t xml:space="preserve">Subject: Your Name - District Authority Scholarship </w:t>
      </w:r>
    </w:p>
    <w:p w14:paraId="3DD39EC6" w14:textId="34B5D6EE" w:rsidR="00B60E36" w:rsidRPr="00354397" w:rsidRDefault="0035068C" w:rsidP="00354397">
      <w:pPr>
        <w:rPr>
          <w:sz w:val="28"/>
          <w:szCs w:val="28"/>
        </w:rPr>
      </w:pPr>
      <w:r w:rsidRPr="009C703D">
        <w:rPr>
          <w:sz w:val="24"/>
          <w:szCs w:val="24"/>
        </w:rPr>
        <w:br/>
      </w:r>
      <w:r w:rsidR="00B60E36" w:rsidRPr="00354397">
        <w:rPr>
          <w:sz w:val="28"/>
          <w:szCs w:val="28"/>
        </w:rPr>
        <w:t>The District</w:t>
      </w:r>
      <w:r w:rsidR="00C85248" w:rsidRPr="00354397">
        <w:rPr>
          <w:sz w:val="28"/>
          <w:szCs w:val="28"/>
        </w:rPr>
        <w:t xml:space="preserve"> </w:t>
      </w:r>
      <w:r w:rsidR="00B60E36" w:rsidRPr="00354397">
        <w:rPr>
          <w:sz w:val="28"/>
          <w:szCs w:val="28"/>
        </w:rPr>
        <w:t>Authority Scholarships recognize graduating BC students for excellence in their chosen areas of interest or strength. The award is a $1250 voucher that can be used toward post-secondary education tuition.</w:t>
      </w:r>
    </w:p>
    <w:p w14:paraId="7A7EE2B3" w14:textId="77777777" w:rsidR="00004423" w:rsidRPr="009C703D" w:rsidRDefault="00004423" w:rsidP="00004423">
      <w:pPr>
        <w:rPr>
          <w:b/>
          <w:bCs/>
          <w:i/>
          <w:iCs/>
          <w:sz w:val="30"/>
          <w:szCs w:val="30"/>
        </w:rPr>
      </w:pPr>
      <w:r w:rsidRPr="009C703D">
        <w:rPr>
          <w:b/>
          <w:bCs/>
          <w:i/>
          <w:iCs/>
          <w:sz w:val="30"/>
          <w:szCs w:val="30"/>
        </w:rPr>
        <w:t>To win a scholarship, a student must apply to the local scholarship committee and:</w:t>
      </w:r>
    </w:p>
    <w:p w14:paraId="70CBE5E2" w14:textId="3948CAFA" w:rsidR="00004423" w:rsidRPr="009C703D" w:rsidRDefault="00004423" w:rsidP="00004423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C703D">
        <w:rPr>
          <w:sz w:val="26"/>
          <w:szCs w:val="26"/>
        </w:rPr>
        <w:t>Meet the following basic eligibility requirements:</w:t>
      </w:r>
    </w:p>
    <w:p w14:paraId="593F0EDA" w14:textId="5BBB70DF" w:rsidR="00004423" w:rsidRPr="009C703D" w:rsidRDefault="00004423" w:rsidP="00004423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9C703D">
        <w:rPr>
          <w:sz w:val="26"/>
          <w:szCs w:val="26"/>
        </w:rPr>
        <w:t xml:space="preserve">Must be a Canadian citizen or permanent resident (landed immigrant) at the time of registration in the school year for which the scholarship is </w:t>
      </w:r>
      <w:r w:rsidR="00456695" w:rsidRPr="009C703D">
        <w:rPr>
          <w:sz w:val="26"/>
          <w:szCs w:val="26"/>
        </w:rPr>
        <w:t>awarded.</w:t>
      </w:r>
    </w:p>
    <w:p w14:paraId="6329B5DB" w14:textId="51B29812" w:rsidR="00004423" w:rsidRPr="009C703D" w:rsidRDefault="00004423" w:rsidP="00957F93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9C703D">
        <w:rPr>
          <w:sz w:val="26"/>
          <w:szCs w:val="26"/>
        </w:rPr>
        <w:t>Must be a BC resident</w:t>
      </w:r>
      <w:r w:rsidR="00456695">
        <w:rPr>
          <w:sz w:val="26"/>
          <w:szCs w:val="26"/>
        </w:rPr>
        <w:t>.</w:t>
      </w:r>
      <w:r w:rsidR="009C703D">
        <w:rPr>
          <w:sz w:val="26"/>
          <w:szCs w:val="26"/>
        </w:rPr>
        <w:br/>
      </w:r>
    </w:p>
    <w:p w14:paraId="52328BA4" w14:textId="77777777" w:rsidR="00004423" w:rsidRPr="009C703D" w:rsidRDefault="0092631B" w:rsidP="00004423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C703D">
        <w:rPr>
          <w:sz w:val="26"/>
          <w:szCs w:val="26"/>
        </w:rPr>
        <w:t>D</w:t>
      </w:r>
      <w:r w:rsidR="00004423" w:rsidRPr="009C703D">
        <w:rPr>
          <w:sz w:val="26"/>
          <w:szCs w:val="26"/>
        </w:rPr>
        <w:t>emonstrat</w:t>
      </w:r>
      <w:r w:rsidR="0039138C" w:rsidRPr="009C703D">
        <w:rPr>
          <w:sz w:val="26"/>
          <w:szCs w:val="26"/>
        </w:rPr>
        <w:t xml:space="preserve">e outstanding achievement in any </w:t>
      </w:r>
      <w:r w:rsidR="0039138C" w:rsidRPr="009C703D">
        <w:rPr>
          <w:b/>
          <w:sz w:val="26"/>
          <w:szCs w:val="26"/>
          <w:u w:val="single"/>
        </w:rPr>
        <w:t>ONE</w:t>
      </w:r>
      <w:r w:rsidR="00004423" w:rsidRPr="009C703D">
        <w:rPr>
          <w:sz w:val="26"/>
          <w:szCs w:val="26"/>
        </w:rPr>
        <w:t xml:space="preserve"> of the following focus areas:</w:t>
      </w:r>
    </w:p>
    <w:p w14:paraId="782400CB" w14:textId="2A70A2E7" w:rsidR="00004423" w:rsidRPr="00354397" w:rsidRDefault="00004423" w:rsidP="0000442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354397">
        <w:rPr>
          <w:b/>
          <w:sz w:val="24"/>
          <w:szCs w:val="24"/>
        </w:rPr>
        <w:t>Indigenous Languages and Culture</w:t>
      </w:r>
      <w:r w:rsidRPr="00354397">
        <w:rPr>
          <w:sz w:val="24"/>
          <w:szCs w:val="24"/>
        </w:rPr>
        <w:t xml:space="preserve">, demonstrated at school or in the </w:t>
      </w:r>
      <w:r w:rsidR="002713B2" w:rsidRPr="00354397">
        <w:rPr>
          <w:sz w:val="24"/>
          <w:szCs w:val="24"/>
        </w:rPr>
        <w:t>community.</w:t>
      </w:r>
    </w:p>
    <w:p w14:paraId="183F735E" w14:textId="77777777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Fine Arts</w:t>
      </w:r>
      <w:r w:rsidRPr="00354397">
        <w:rPr>
          <w:sz w:val="24"/>
          <w:szCs w:val="24"/>
        </w:rPr>
        <w:t xml:space="preserve"> (e.g., Visual Arts, Dance, Drama, Music)</w:t>
      </w:r>
    </w:p>
    <w:p w14:paraId="5539AE4B" w14:textId="3EC89214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Applied Skills</w:t>
      </w:r>
      <w:r w:rsidRPr="00354397">
        <w:rPr>
          <w:sz w:val="24"/>
          <w:szCs w:val="24"/>
        </w:rPr>
        <w:t xml:space="preserve"> (e.g., Business Ed, Technology Ed, </w:t>
      </w:r>
      <w:r w:rsidR="00E03E6C" w:rsidRPr="00354397">
        <w:rPr>
          <w:sz w:val="24"/>
          <w:szCs w:val="24"/>
        </w:rPr>
        <w:t xml:space="preserve">Media Arts, </w:t>
      </w:r>
      <w:r w:rsidR="00A9414A" w:rsidRPr="00354397">
        <w:rPr>
          <w:sz w:val="24"/>
          <w:szCs w:val="24"/>
        </w:rPr>
        <w:t xml:space="preserve">Home Economics, </w:t>
      </w:r>
      <w:r w:rsidR="00E03E6C" w:rsidRPr="00354397">
        <w:rPr>
          <w:sz w:val="24"/>
          <w:szCs w:val="24"/>
        </w:rPr>
        <w:t>Technology, Tourism</w:t>
      </w:r>
      <w:r w:rsidRPr="00354397">
        <w:rPr>
          <w:sz w:val="24"/>
          <w:szCs w:val="24"/>
        </w:rPr>
        <w:t>)</w:t>
      </w:r>
    </w:p>
    <w:p w14:paraId="20E06896" w14:textId="11F9EFE9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Physical Activity</w:t>
      </w:r>
      <w:r w:rsidR="005E7D30" w:rsidRPr="00354397">
        <w:rPr>
          <w:b/>
          <w:sz w:val="24"/>
          <w:szCs w:val="24"/>
        </w:rPr>
        <w:t xml:space="preserve"> </w:t>
      </w:r>
      <w:r w:rsidR="005E7D30" w:rsidRPr="00354397">
        <w:rPr>
          <w:bCs/>
          <w:sz w:val="24"/>
          <w:szCs w:val="24"/>
        </w:rPr>
        <w:t>(and Health)</w:t>
      </w:r>
      <w:r w:rsidRPr="00354397">
        <w:rPr>
          <w:sz w:val="24"/>
          <w:szCs w:val="24"/>
        </w:rPr>
        <w:t xml:space="preserve"> (e.g., Athletics, Dance, Gymnastics, not limited to Physical Education)</w:t>
      </w:r>
    </w:p>
    <w:p w14:paraId="5C190733" w14:textId="1D4F8C14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International Languages</w:t>
      </w:r>
      <w:r w:rsidR="00F579C7" w:rsidRPr="00354397">
        <w:rPr>
          <w:bCs/>
          <w:sz w:val="24"/>
          <w:szCs w:val="24"/>
        </w:rPr>
        <w:t>,</w:t>
      </w:r>
      <w:r w:rsidRPr="00354397">
        <w:rPr>
          <w:bCs/>
          <w:sz w:val="24"/>
          <w:szCs w:val="24"/>
        </w:rPr>
        <w:t xml:space="preserve"> </w:t>
      </w:r>
      <w:r w:rsidR="009C4AC4" w:rsidRPr="00354397">
        <w:rPr>
          <w:sz w:val="24"/>
          <w:szCs w:val="24"/>
        </w:rPr>
        <w:t>External Assessments or Languages Curriculum, including AP and IB Courses</w:t>
      </w:r>
    </w:p>
    <w:p w14:paraId="47361F05" w14:textId="29121312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Community Service</w:t>
      </w:r>
      <w:r w:rsidRPr="00354397">
        <w:rPr>
          <w:sz w:val="24"/>
          <w:szCs w:val="24"/>
        </w:rPr>
        <w:t xml:space="preserve"> (Volunteer Activity), which includes demonstration of local and global issues and cultural </w:t>
      </w:r>
      <w:r w:rsidR="002713B2" w:rsidRPr="00354397">
        <w:rPr>
          <w:sz w:val="24"/>
          <w:szCs w:val="24"/>
        </w:rPr>
        <w:t>awareness.</w:t>
      </w:r>
    </w:p>
    <w:p w14:paraId="0250E773" w14:textId="27AC759F" w:rsidR="00004423" w:rsidRPr="00354397" w:rsidRDefault="00004423" w:rsidP="0000442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54397">
        <w:rPr>
          <w:b/>
          <w:sz w:val="24"/>
          <w:szCs w:val="24"/>
        </w:rPr>
        <w:t>Technical and Trades Training</w:t>
      </w:r>
      <w:r w:rsidRPr="00354397">
        <w:rPr>
          <w:sz w:val="24"/>
          <w:szCs w:val="24"/>
        </w:rPr>
        <w:t xml:space="preserve"> (e.g., Carpentry, Automotive, Mechanics, </w:t>
      </w:r>
      <w:r w:rsidR="00F579C7" w:rsidRPr="00354397">
        <w:rPr>
          <w:sz w:val="24"/>
          <w:szCs w:val="24"/>
        </w:rPr>
        <w:t>Culinary Arts, Coding, Robotics, etc.</w:t>
      </w:r>
      <w:r w:rsidRPr="00354397">
        <w:rPr>
          <w:sz w:val="24"/>
          <w:szCs w:val="24"/>
        </w:rPr>
        <w:t>)</w:t>
      </w:r>
    </w:p>
    <w:p w14:paraId="74CBD814" w14:textId="77777777" w:rsidR="00004423" w:rsidRPr="00354397" w:rsidRDefault="00004423" w:rsidP="00004423">
      <w:pPr>
        <w:pStyle w:val="ListParagraph"/>
        <w:ind w:left="1440"/>
        <w:rPr>
          <w:sz w:val="24"/>
          <w:szCs w:val="24"/>
        </w:rPr>
      </w:pPr>
    </w:p>
    <w:p w14:paraId="4B2D650A" w14:textId="7828E51B" w:rsidR="00004423" w:rsidRPr="009C703D" w:rsidRDefault="00004423" w:rsidP="00DA165A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C703D">
        <w:rPr>
          <w:sz w:val="26"/>
          <w:szCs w:val="26"/>
        </w:rPr>
        <w:t>Fulfill the BC Graduation requirements or the Adult Graduation Program by August 31</w:t>
      </w:r>
      <w:r w:rsidRPr="009C703D">
        <w:rPr>
          <w:sz w:val="26"/>
          <w:szCs w:val="26"/>
          <w:vertAlign w:val="superscript"/>
        </w:rPr>
        <w:t>st</w:t>
      </w:r>
      <w:r w:rsidRPr="009C703D">
        <w:rPr>
          <w:sz w:val="26"/>
          <w:szCs w:val="26"/>
        </w:rPr>
        <w:t xml:space="preserve"> of the student’s graduating year</w:t>
      </w:r>
      <w:r w:rsidR="009C703D">
        <w:rPr>
          <w:sz w:val="26"/>
          <w:szCs w:val="26"/>
        </w:rPr>
        <w:br/>
      </w:r>
    </w:p>
    <w:p w14:paraId="2789FF16" w14:textId="53EA35BE" w:rsidR="0092631B" w:rsidRPr="009C703D" w:rsidRDefault="00004423" w:rsidP="00DA165A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C703D">
        <w:rPr>
          <w:sz w:val="26"/>
          <w:szCs w:val="26"/>
        </w:rPr>
        <w:t>Have not previously received a District/Authority Award or a District/Authority Scholarship</w:t>
      </w:r>
      <w:r w:rsidR="009C703D">
        <w:rPr>
          <w:sz w:val="26"/>
          <w:szCs w:val="26"/>
        </w:rPr>
        <w:br/>
      </w:r>
    </w:p>
    <w:p w14:paraId="740BA949" w14:textId="0ECB0B69" w:rsidR="0092631B" w:rsidRPr="009C703D" w:rsidRDefault="003227AD" w:rsidP="00B60E3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C703D">
        <w:rPr>
          <w:b/>
          <w:sz w:val="26"/>
          <w:szCs w:val="26"/>
        </w:rPr>
        <w:t xml:space="preserve">Scholarship winners </w:t>
      </w:r>
      <w:r w:rsidRPr="009C703D">
        <w:rPr>
          <w:sz w:val="26"/>
          <w:szCs w:val="26"/>
        </w:rPr>
        <w:t xml:space="preserve">must demonstrate </w:t>
      </w:r>
      <w:r w:rsidRPr="009C703D">
        <w:rPr>
          <w:b/>
          <w:bCs/>
          <w:sz w:val="26"/>
          <w:szCs w:val="26"/>
          <w:u w:val="single"/>
        </w:rPr>
        <w:t>superior growth and achievement</w:t>
      </w:r>
      <w:r w:rsidRPr="009C703D">
        <w:rPr>
          <w:sz w:val="26"/>
          <w:szCs w:val="26"/>
          <w:u w:val="single"/>
        </w:rPr>
        <w:t xml:space="preserve"> </w:t>
      </w:r>
      <w:r w:rsidRPr="009C703D">
        <w:rPr>
          <w:b/>
          <w:sz w:val="26"/>
          <w:szCs w:val="26"/>
          <w:u w:val="single"/>
        </w:rPr>
        <w:t>over time</w:t>
      </w:r>
      <w:r w:rsidRPr="009C703D">
        <w:rPr>
          <w:sz w:val="26"/>
          <w:szCs w:val="26"/>
        </w:rPr>
        <w:t xml:space="preserve"> in their chosen area of focus. In addition, they must have a </w:t>
      </w:r>
      <w:r w:rsidRPr="009C703D">
        <w:rPr>
          <w:b/>
          <w:bCs/>
          <w:sz w:val="26"/>
          <w:szCs w:val="26"/>
          <w:u w:val="single"/>
        </w:rPr>
        <w:t>good attendance record</w:t>
      </w:r>
      <w:r w:rsidRPr="009C703D">
        <w:rPr>
          <w:sz w:val="26"/>
          <w:szCs w:val="26"/>
        </w:rPr>
        <w:t xml:space="preserve"> and </w:t>
      </w:r>
      <w:r w:rsidRPr="009C703D">
        <w:rPr>
          <w:b/>
          <w:bCs/>
          <w:sz w:val="26"/>
          <w:szCs w:val="26"/>
          <w:u w:val="single"/>
        </w:rPr>
        <w:t>strong work habits</w:t>
      </w:r>
      <w:r w:rsidRPr="009C703D">
        <w:rPr>
          <w:sz w:val="26"/>
          <w:szCs w:val="26"/>
        </w:rPr>
        <w:t xml:space="preserve"> and be able to clearly communicate information about their post-secondary and </w:t>
      </w:r>
      <w:proofErr w:type="gramStart"/>
      <w:r w:rsidRPr="009C703D">
        <w:rPr>
          <w:sz w:val="26"/>
          <w:szCs w:val="26"/>
        </w:rPr>
        <w:t>future plans</w:t>
      </w:r>
      <w:proofErr w:type="gramEnd"/>
      <w:r w:rsidRPr="009C703D">
        <w:rPr>
          <w:sz w:val="26"/>
          <w:szCs w:val="26"/>
        </w:rPr>
        <w:t>.</w:t>
      </w:r>
    </w:p>
    <w:p w14:paraId="038634C7" w14:textId="77777777" w:rsidR="009C703D" w:rsidRDefault="009C703D" w:rsidP="00004423">
      <w:pPr>
        <w:pStyle w:val="NoSpacing"/>
        <w:rPr>
          <w:b/>
          <w:bCs/>
          <w:sz w:val="30"/>
          <w:szCs w:val="30"/>
        </w:rPr>
      </w:pPr>
    </w:p>
    <w:p w14:paraId="7E6A3B7E" w14:textId="6B93D977" w:rsidR="00004423" w:rsidRPr="009C703D" w:rsidRDefault="00004423" w:rsidP="00004423">
      <w:pPr>
        <w:pStyle w:val="NoSpacing"/>
        <w:rPr>
          <w:b/>
          <w:bCs/>
          <w:sz w:val="30"/>
          <w:szCs w:val="30"/>
        </w:rPr>
      </w:pPr>
      <w:r w:rsidRPr="009C703D">
        <w:rPr>
          <w:b/>
          <w:bCs/>
          <w:sz w:val="30"/>
          <w:szCs w:val="30"/>
        </w:rPr>
        <w:t>A completed application for the District</w:t>
      </w:r>
      <w:r w:rsidR="009C703D">
        <w:rPr>
          <w:b/>
          <w:bCs/>
          <w:sz w:val="30"/>
          <w:szCs w:val="30"/>
        </w:rPr>
        <w:t xml:space="preserve"> </w:t>
      </w:r>
      <w:r w:rsidRPr="009C703D">
        <w:rPr>
          <w:b/>
          <w:bCs/>
          <w:sz w:val="30"/>
          <w:szCs w:val="30"/>
        </w:rPr>
        <w:t xml:space="preserve">Authority Scholarship </w:t>
      </w:r>
      <w:r w:rsidRPr="009C703D">
        <w:rPr>
          <w:b/>
          <w:bCs/>
          <w:sz w:val="30"/>
          <w:szCs w:val="30"/>
          <w:u w:val="single"/>
        </w:rPr>
        <w:t>must include</w:t>
      </w:r>
      <w:r w:rsidRPr="009C703D">
        <w:rPr>
          <w:b/>
          <w:bCs/>
          <w:sz w:val="30"/>
          <w:szCs w:val="30"/>
        </w:rPr>
        <w:t xml:space="preserve"> the following:</w:t>
      </w:r>
    </w:p>
    <w:p w14:paraId="4C795938" w14:textId="77777777" w:rsidR="00004423" w:rsidRDefault="00004423" w:rsidP="00004423">
      <w:pPr>
        <w:pStyle w:val="NoSpacing"/>
      </w:pPr>
    </w:p>
    <w:p w14:paraId="66608A57" w14:textId="77777777" w:rsidR="00004423" w:rsidRPr="009C703D" w:rsidRDefault="00004423" w:rsidP="00004423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9C703D">
        <w:rPr>
          <w:sz w:val="26"/>
          <w:szCs w:val="26"/>
        </w:rPr>
        <w:t>Complete application form</w:t>
      </w:r>
    </w:p>
    <w:p w14:paraId="20A81302" w14:textId="06B6F23D" w:rsidR="00A37369" w:rsidRPr="009C703D" w:rsidRDefault="00A37369" w:rsidP="00004423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9C703D">
        <w:rPr>
          <w:sz w:val="26"/>
          <w:szCs w:val="26"/>
        </w:rPr>
        <w:t xml:space="preserve">Autobiographical </w:t>
      </w:r>
      <w:r w:rsidR="006609AC" w:rsidRPr="009C703D">
        <w:rPr>
          <w:sz w:val="26"/>
          <w:szCs w:val="26"/>
        </w:rPr>
        <w:t>E</w:t>
      </w:r>
      <w:r w:rsidRPr="009C703D">
        <w:rPr>
          <w:sz w:val="26"/>
          <w:szCs w:val="26"/>
        </w:rPr>
        <w:t>ssay</w:t>
      </w:r>
    </w:p>
    <w:p w14:paraId="6AEE00AD" w14:textId="7667F028" w:rsidR="00004423" w:rsidRPr="009C703D" w:rsidRDefault="00CF1D10" w:rsidP="00004423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9C703D">
        <w:rPr>
          <w:sz w:val="26"/>
          <w:szCs w:val="26"/>
        </w:rPr>
        <w:t>Summary o</w:t>
      </w:r>
      <w:r w:rsidR="001C7C12" w:rsidRPr="009C703D">
        <w:rPr>
          <w:sz w:val="26"/>
          <w:szCs w:val="26"/>
        </w:rPr>
        <w:t xml:space="preserve">f </w:t>
      </w:r>
      <w:r w:rsidR="006609AC" w:rsidRPr="009C703D">
        <w:rPr>
          <w:sz w:val="26"/>
          <w:szCs w:val="26"/>
        </w:rPr>
        <w:t>A</w:t>
      </w:r>
      <w:r w:rsidR="001C7C12" w:rsidRPr="009C703D">
        <w:rPr>
          <w:sz w:val="26"/>
          <w:szCs w:val="26"/>
        </w:rPr>
        <w:t xml:space="preserve">ccomplishments </w:t>
      </w:r>
      <w:r w:rsidR="006609AC" w:rsidRPr="009C703D">
        <w:rPr>
          <w:sz w:val="26"/>
          <w:szCs w:val="26"/>
        </w:rPr>
        <w:t>list</w:t>
      </w:r>
    </w:p>
    <w:p w14:paraId="2F3ED964" w14:textId="5BF7C508" w:rsidR="00004423" w:rsidRPr="00A74E8C" w:rsidRDefault="00004423" w:rsidP="00004423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A74E8C">
        <w:rPr>
          <w:sz w:val="26"/>
          <w:szCs w:val="26"/>
        </w:rPr>
        <w:t>Two completed references</w:t>
      </w:r>
      <w:r w:rsidR="00CF1D10" w:rsidRPr="00A74E8C">
        <w:rPr>
          <w:sz w:val="26"/>
          <w:szCs w:val="26"/>
        </w:rPr>
        <w:t xml:space="preserve"> (letters or confidential reference form)</w:t>
      </w:r>
      <w:r w:rsidRPr="00A74E8C">
        <w:rPr>
          <w:sz w:val="26"/>
          <w:szCs w:val="26"/>
        </w:rPr>
        <w:t xml:space="preserve"> from a teacher, sponsor or community member</w:t>
      </w:r>
      <w:r w:rsidR="00DE1B61" w:rsidRPr="00A74E8C">
        <w:rPr>
          <w:sz w:val="26"/>
          <w:szCs w:val="26"/>
        </w:rPr>
        <w:t xml:space="preserve"> </w:t>
      </w:r>
      <w:r w:rsidRPr="00A74E8C">
        <w:rPr>
          <w:sz w:val="26"/>
          <w:szCs w:val="26"/>
        </w:rPr>
        <w:t>who can comment on your achievements</w:t>
      </w:r>
      <w:r w:rsidR="00F24810" w:rsidRPr="00A74E8C">
        <w:rPr>
          <w:sz w:val="26"/>
          <w:szCs w:val="26"/>
        </w:rPr>
        <w:t xml:space="preserve"> in your chosen area of focus (cannot be a letter from a member of your family, immediate or extended)</w:t>
      </w:r>
    </w:p>
    <w:p w14:paraId="1926ACBE" w14:textId="5D850FDC" w:rsidR="00004423" w:rsidRPr="00B72A95" w:rsidRDefault="00004423" w:rsidP="00A37369">
      <w:pPr>
        <w:pStyle w:val="NoSpacing"/>
        <w:numPr>
          <w:ilvl w:val="0"/>
          <w:numId w:val="3"/>
        </w:numPr>
        <w:rPr>
          <w:b/>
          <w:bCs/>
          <w:i/>
          <w:iCs/>
          <w:sz w:val="26"/>
          <w:szCs w:val="26"/>
        </w:rPr>
      </w:pPr>
      <w:r w:rsidRPr="009C703D">
        <w:rPr>
          <w:sz w:val="26"/>
          <w:szCs w:val="26"/>
        </w:rPr>
        <w:t>Evi</w:t>
      </w:r>
      <w:r w:rsidR="005F52DA" w:rsidRPr="009C703D">
        <w:rPr>
          <w:sz w:val="26"/>
          <w:szCs w:val="26"/>
        </w:rPr>
        <w:t>dence of student work in the form of a project/portfolio (</w:t>
      </w:r>
      <w:r w:rsidR="004D6CC3">
        <w:rPr>
          <w:sz w:val="26"/>
          <w:szCs w:val="26"/>
        </w:rPr>
        <w:t>electronic only</w:t>
      </w:r>
      <w:r w:rsidR="006573A2">
        <w:rPr>
          <w:sz w:val="26"/>
          <w:szCs w:val="26"/>
        </w:rPr>
        <w:t xml:space="preserve"> – </w:t>
      </w:r>
      <w:r w:rsidR="00456695">
        <w:rPr>
          <w:sz w:val="26"/>
          <w:szCs w:val="26"/>
        </w:rPr>
        <w:t>e.g.,</w:t>
      </w:r>
      <w:r w:rsidR="006573A2">
        <w:rPr>
          <w:sz w:val="26"/>
          <w:szCs w:val="26"/>
        </w:rPr>
        <w:t xml:space="preserve"> PowerPoint, display, or</w:t>
      </w:r>
      <w:r w:rsidR="005F52DA" w:rsidRPr="009C703D">
        <w:rPr>
          <w:sz w:val="26"/>
          <w:szCs w:val="26"/>
        </w:rPr>
        <w:t xml:space="preserve"> video</w:t>
      </w:r>
      <w:r w:rsidR="006573A2">
        <w:rPr>
          <w:sz w:val="26"/>
          <w:szCs w:val="26"/>
        </w:rPr>
        <w:t xml:space="preserve">) </w:t>
      </w:r>
      <w:r w:rsidR="00A37369" w:rsidRPr="009C703D">
        <w:rPr>
          <w:sz w:val="26"/>
          <w:szCs w:val="26"/>
        </w:rPr>
        <w:t xml:space="preserve">with a written statement describing your </w:t>
      </w:r>
      <w:r w:rsidR="00A37369" w:rsidRPr="009C703D">
        <w:rPr>
          <w:b/>
          <w:sz w:val="26"/>
          <w:szCs w:val="26"/>
        </w:rPr>
        <w:t>growth</w:t>
      </w:r>
      <w:r w:rsidR="00A37369" w:rsidRPr="009C703D">
        <w:rPr>
          <w:sz w:val="26"/>
          <w:szCs w:val="26"/>
        </w:rPr>
        <w:t xml:space="preserve"> and </w:t>
      </w:r>
      <w:r w:rsidR="00A37369" w:rsidRPr="009C703D">
        <w:rPr>
          <w:b/>
          <w:sz w:val="26"/>
          <w:szCs w:val="26"/>
        </w:rPr>
        <w:t>achievements</w:t>
      </w:r>
      <w:r w:rsidR="00A37369" w:rsidRPr="009C703D">
        <w:rPr>
          <w:sz w:val="26"/>
          <w:szCs w:val="26"/>
        </w:rPr>
        <w:t xml:space="preserve"> over time in your area of focus.</w:t>
      </w:r>
      <w:r w:rsidR="004D6CC3">
        <w:rPr>
          <w:sz w:val="26"/>
          <w:szCs w:val="26"/>
        </w:rPr>
        <w:t xml:space="preserve"> </w:t>
      </w:r>
      <w:r w:rsidR="004D6CC3" w:rsidRPr="00B72A95">
        <w:rPr>
          <w:b/>
          <w:bCs/>
          <w:i/>
          <w:iCs/>
          <w:sz w:val="26"/>
          <w:szCs w:val="26"/>
        </w:rPr>
        <w:t xml:space="preserve">***IMPORTANT: For your portfolio/evidence, please save this file on your School District OneDrive account. Then, share this file to </w:t>
      </w:r>
      <w:r w:rsidR="00456695">
        <w:rPr>
          <w:b/>
          <w:bCs/>
          <w:i/>
          <w:iCs/>
          <w:sz w:val="26"/>
          <w:szCs w:val="26"/>
        </w:rPr>
        <w:t>Ms. McDonald</w:t>
      </w:r>
      <w:r w:rsidR="004D6CC3" w:rsidRPr="00B72A95">
        <w:rPr>
          <w:b/>
          <w:bCs/>
          <w:i/>
          <w:iCs/>
          <w:sz w:val="26"/>
          <w:szCs w:val="26"/>
        </w:rPr>
        <w:t xml:space="preserve"> at </w:t>
      </w:r>
      <w:proofErr w:type="gramStart"/>
      <w:r w:rsidR="005703CF">
        <w:rPr>
          <w:rStyle w:val="Hyperlink"/>
          <w:b/>
          <w:bCs/>
          <w:sz w:val="26"/>
          <w:szCs w:val="26"/>
        </w:rPr>
        <w:t>mss.grads@mpsd.ca</w:t>
      </w:r>
      <w:r w:rsidR="00D90FE3" w:rsidRPr="00D90FE3">
        <w:rPr>
          <w:b/>
          <w:bCs/>
          <w:sz w:val="26"/>
          <w:szCs w:val="26"/>
        </w:rPr>
        <w:t xml:space="preserve"> </w:t>
      </w:r>
      <w:r w:rsidR="00B72A95" w:rsidRPr="00B72A95">
        <w:rPr>
          <w:b/>
          <w:bCs/>
          <w:i/>
          <w:iCs/>
          <w:sz w:val="26"/>
          <w:szCs w:val="26"/>
        </w:rPr>
        <w:t>.</w:t>
      </w:r>
      <w:proofErr w:type="gramEnd"/>
      <w:r w:rsidR="00B72A95" w:rsidRPr="00B72A95">
        <w:rPr>
          <w:b/>
          <w:bCs/>
          <w:i/>
          <w:iCs/>
          <w:sz w:val="26"/>
          <w:szCs w:val="26"/>
        </w:rPr>
        <w:t xml:space="preserve"> All other supporting documentation (</w:t>
      </w:r>
      <w:r w:rsidR="00456695" w:rsidRPr="00B72A95">
        <w:rPr>
          <w:b/>
          <w:bCs/>
          <w:i/>
          <w:iCs/>
          <w:sz w:val="26"/>
          <w:szCs w:val="26"/>
        </w:rPr>
        <w:t>e.g.,</w:t>
      </w:r>
      <w:r w:rsidR="00B72A95" w:rsidRPr="00B72A95">
        <w:rPr>
          <w:b/>
          <w:bCs/>
          <w:i/>
          <w:iCs/>
          <w:sz w:val="26"/>
          <w:szCs w:val="26"/>
        </w:rPr>
        <w:t xml:space="preserve"> Application form, Autobiographical Essay, etc.) </w:t>
      </w:r>
      <w:r w:rsidR="006573A2">
        <w:rPr>
          <w:b/>
          <w:bCs/>
          <w:i/>
          <w:iCs/>
          <w:sz w:val="26"/>
          <w:szCs w:val="26"/>
        </w:rPr>
        <w:t>MUST be sent</w:t>
      </w:r>
      <w:r w:rsidR="00B72A95" w:rsidRPr="00B72A95">
        <w:rPr>
          <w:b/>
          <w:bCs/>
          <w:i/>
          <w:iCs/>
          <w:sz w:val="26"/>
          <w:szCs w:val="26"/>
        </w:rPr>
        <w:t xml:space="preserve"> via email as an attachment to </w:t>
      </w:r>
      <w:r w:rsidR="00456695">
        <w:rPr>
          <w:b/>
          <w:bCs/>
          <w:i/>
          <w:iCs/>
          <w:sz w:val="26"/>
          <w:szCs w:val="26"/>
        </w:rPr>
        <w:t>Ms. McDonald</w:t>
      </w:r>
      <w:r w:rsidR="00B72A95" w:rsidRPr="00B72A95">
        <w:rPr>
          <w:b/>
          <w:bCs/>
          <w:i/>
          <w:iCs/>
          <w:sz w:val="26"/>
          <w:szCs w:val="26"/>
        </w:rPr>
        <w:t xml:space="preserve"> at </w:t>
      </w:r>
      <w:hyperlink r:id="rId10" w:history="1">
        <w:r w:rsidR="005703CF" w:rsidRPr="005A2317">
          <w:rPr>
            <w:rStyle w:val="Hyperlink"/>
            <w:b/>
            <w:bCs/>
            <w:i/>
            <w:iCs/>
            <w:sz w:val="26"/>
            <w:szCs w:val="26"/>
          </w:rPr>
          <w:t>mss.grads@mpsd.ca</w:t>
        </w:r>
      </w:hyperlink>
      <w:r w:rsidR="00D90FE3">
        <w:rPr>
          <w:b/>
          <w:bCs/>
          <w:i/>
          <w:iCs/>
          <w:sz w:val="26"/>
          <w:szCs w:val="26"/>
        </w:rPr>
        <w:t xml:space="preserve"> </w:t>
      </w:r>
      <w:r w:rsidR="00B72A95" w:rsidRPr="00B72A95">
        <w:rPr>
          <w:b/>
          <w:bCs/>
          <w:i/>
          <w:iCs/>
          <w:sz w:val="26"/>
          <w:szCs w:val="26"/>
        </w:rPr>
        <w:t>****</w:t>
      </w:r>
      <w:r w:rsidR="006573A2">
        <w:rPr>
          <w:b/>
          <w:bCs/>
          <w:i/>
          <w:iCs/>
          <w:sz w:val="26"/>
          <w:szCs w:val="26"/>
        </w:rPr>
        <w:t xml:space="preserve"> </w:t>
      </w:r>
      <w:r w:rsidR="006573A2">
        <w:rPr>
          <w:sz w:val="26"/>
          <w:szCs w:val="26"/>
        </w:rPr>
        <w:t xml:space="preserve">If you need assistance with OneDrive, please contact </w:t>
      </w:r>
      <w:r w:rsidR="00456695">
        <w:rPr>
          <w:sz w:val="26"/>
          <w:szCs w:val="26"/>
        </w:rPr>
        <w:t>Ms. McDonald</w:t>
      </w:r>
      <w:r w:rsidR="006573A2">
        <w:rPr>
          <w:sz w:val="26"/>
          <w:szCs w:val="26"/>
        </w:rPr>
        <w:t xml:space="preserve"> (</w:t>
      </w:r>
      <w:r w:rsidR="00DF029D">
        <w:rPr>
          <w:sz w:val="26"/>
          <w:szCs w:val="26"/>
        </w:rPr>
        <w:t>Main Office Window 4</w:t>
      </w:r>
      <w:r w:rsidR="006573A2">
        <w:rPr>
          <w:sz w:val="26"/>
          <w:szCs w:val="26"/>
        </w:rPr>
        <w:t xml:space="preserve">) or </w:t>
      </w:r>
      <w:r w:rsidR="00456695" w:rsidRPr="00456695">
        <w:rPr>
          <w:b/>
          <w:bCs/>
          <w:i/>
          <w:iCs/>
          <w:sz w:val="26"/>
          <w:szCs w:val="26"/>
        </w:rPr>
        <w:t>Ms. Coulson</w:t>
      </w:r>
      <w:r w:rsidR="006573A2" w:rsidRPr="00456695">
        <w:rPr>
          <w:b/>
          <w:bCs/>
          <w:sz w:val="26"/>
          <w:szCs w:val="26"/>
        </w:rPr>
        <w:t xml:space="preserve"> </w:t>
      </w:r>
      <w:r w:rsidR="006573A2">
        <w:rPr>
          <w:sz w:val="26"/>
          <w:szCs w:val="26"/>
        </w:rPr>
        <w:t>(</w:t>
      </w:r>
      <w:r w:rsidR="005703CF">
        <w:rPr>
          <w:sz w:val="26"/>
          <w:szCs w:val="26"/>
        </w:rPr>
        <w:t>Counselling Office</w:t>
      </w:r>
      <w:r w:rsidR="006573A2" w:rsidRPr="009C703D">
        <w:rPr>
          <w:sz w:val="26"/>
          <w:szCs w:val="26"/>
        </w:rPr>
        <w:t>)</w:t>
      </w:r>
      <w:r w:rsidR="006573A2">
        <w:rPr>
          <w:sz w:val="26"/>
          <w:szCs w:val="26"/>
        </w:rPr>
        <w:t>.</w:t>
      </w:r>
    </w:p>
    <w:p w14:paraId="7BBDBF93" w14:textId="77777777" w:rsidR="00BA0182" w:rsidRPr="009C703D" w:rsidRDefault="00BA0182" w:rsidP="00004423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9C703D">
        <w:rPr>
          <w:sz w:val="26"/>
          <w:szCs w:val="26"/>
        </w:rPr>
        <w:t xml:space="preserve">A plan for post-secondary admission (include letter of acceptance </w:t>
      </w:r>
      <w:r w:rsidRPr="009C703D">
        <w:rPr>
          <w:b/>
          <w:sz w:val="26"/>
          <w:szCs w:val="26"/>
        </w:rPr>
        <w:t xml:space="preserve">IF </w:t>
      </w:r>
      <w:r w:rsidRPr="009C703D">
        <w:rPr>
          <w:sz w:val="26"/>
          <w:szCs w:val="26"/>
        </w:rPr>
        <w:t>you have one)</w:t>
      </w:r>
    </w:p>
    <w:p w14:paraId="396B6057" w14:textId="2B705E38" w:rsidR="0092631B" w:rsidRPr="009C703D" w:rsidRDefault="005F52DA" w:rsidP="00BA0182">
      <w:pPr>
        <w:pStyle w:val="NoSpacing"/>
        <w:numPr>
          <w:ilvl w:val="0"/>
          <w:numId w:val="3"/>
        </w:numPr>
        <w:rPr>
          <w:sz w:val="26"/>
          <w:szCs w:val="26"/>
        </w:rPr>
      </w:pPr>
      <w:r w:rsidRPr="009C703D">
        <w:rPr>
          <w:sz w:val="26"/>
          <w:szCs w:val="26"/>
        </w:rPr>
        <w:t xml:space="preserve">Participation in an interview </w:t>
      </w:r>
      <w:r w:rsidRPr="009C703D">
        <w:rPr>
          <w:b/>
          <w:sz w:val="26"/>
          <w:szCs w:val="26"/>
          <w:u w:val="single"/>
        </w:rPr>
        <w:t xml:space="preserve">only if deemed </w:t>
      </w:r>
      <w:r w:rsidR="00E13DC2" w:rsidRPr="009C703D">
        <w:rPr>
          <w:b/>
          <w:sz w:val="26"/>
          <w:szCs w:val="26"/>
          <w:u w:val="single"/>
        </w:rPr>
        <w:t>necessary.</w:t>
      </w:r>
    </w:p>
    <w:p w14:paraId="675BBFD9" w14:textId="126D5062" w:rsidR="00D07701" w:rsidRPr="00C85248" w:rsidRDefault="000F4760" w:rsidP="00D07701">
      <w:pPr>
        <w:pStyle w:val="ListParagraph"/>
        <w:ind w:left="0"/>
        <w:rPr>
          <w:b/>
          <w:sz w:val="32"/>
          <w:szCs w:val="32"/>
        </w:rPr>
      </w:pPr>
      <w:r>
        <w:rPr>
          <w:b/>
          <w:sz w:val="32"/>
          <w:szCs w:val="32"/>
        </w:rPr>
        <w:br/>
        <w:t xml:space="preserve">NOTE: If you are asking Ms. </w:t>
      </w:r>
      <w:r w:rsidR="008333D9">
        <w:rPr>
          <w:b/>
          <w:sz w:val="32"/>
          <w:szCs w:val="32"/>
        </w:rPr>
        <w:t xml:space="preserve">McDonald </w:t>
      </w:r>
      <w:r>
        <w:rPr>
          <w:b/>
          <w:sz w:val="32"/>
          <w:szCs w:val="32"/>
        </w:rPr>
        <w:t xml:space="preserve">for any of these documents </w:t>
      </w:r>
      <w:r w:rsidR="001E559F">
        <w:rPr>
          <w:b/>
          <w:sz w:val="32"/>
          <w:szCs w:val="32"/>
        </w:rPr>
        <w:t xml:space="preserve">listed above </w:t>
      </w:r>
      <w:r>
        <w:rPr>
          <w:b/>
          <w:sz w:val="32"/>
          <w:szCs w:val="32"/>
        </w:rPr>
        <w:t>for this application you should be asking her</w:t>
      </w:r>
      <w:r w:rsidR="001E559F">
        <w:rPr>
          <w:b/>
          <w:sz w:val="32"/>
          <w:szCs w:val="32"/>
        </w:rPr>
        <w:t xml:space="preserve"> as soon as you know</w:t>
      </w:r>
      <w:r w:rsidR="00847AC7">
        <w:rPr>
          <w:b/>
          <w:sz w:val="32"/>
          <w:szCs w:val="32"/>
        </w:rPr>
        <w:t xml:space="preserve"> you are applying for this scholarship and </w:t>
      </w:r>
      <w:r>
        <w:rPr>
          <w:b/>
          <w:sz w:val="32"/>
          <w:szCs w:val="32"/>
        </w:rPr>
        <w:t xml:space="preserve">at least </w:t>
      </w:r>
      <w:r w:rsidR="00847AC7">
        <w:rPr>
          <w:b/>
          <w:sz w:val="32"/>
          <w:szCs w:val="32"/>
        </w:rPr>
        <w:t>24 hours before the scholarship closes</w:t>
      </w:r>
      <w:r w:rsidR="00217771">
        <w:rPr>
          <w:b/>
          <w:sz w:val="32"/>
          <w:szCs w:val="32"/>
        </w:rPr>
        <w:t xml:space="preserve"> to make sure there is enough time</w:t>
      </w:r>
      <w:r w:rsidR="00ED6DFA">
        <w:rPr>
          <w:b/>
          <w:sz w:val="32"/>
          <w:szCs w:val="32"/>
        </w:rPr>
        <w:t xml:space="preserve"> to get </w:t>
      </w:r>
      <w:r w:rsidR="00456695">
        <w:rPr>
          <w:b/>
          <w:sz w:val="32"/>
          <w:szCs w:val="32"/>
        </w:rPr>
        <w:t>all</w:t>
      </w:r>
      <w:r w:rsidR="00ED6DFA">
        <w:rPr>
          <w:b/>
          <w:sz w:val="32"/>
          <w:szCs w:val="32"/>
        </w:rPr>
        <w:t xml:space="preserve"> the needed</w:t>
      </w:r>
      <w:r w:rsidR="005A4C30">
        <w:rPr>
          <w:b/>
          <w:sz w:val="32"/>
          <w:szCs w:val="32"/>
        </w:rPr>
        <w:t xml:space="preserve"> documents.</w:t>
      </w:r>
    </w:p>
    <w:p w14:paraId="433E0EF8" w14:textId="2E17DF16" w:rsidR="00C85248" w:rsidRDefault="00C67576" w:rsidP="009C703D">
      <w:pPr>
        <w:pStyle w:val="ListParagraph"/>
        <w:ind w:left="0"/>
        <w:jc w:val="center"/>
        <w:rPr>
          <w:b/>
          <w:sz w:val="28"/>
          <w:szCs w:val="28"/>
        </w:rPr>
      </w:pPr>
      <w:r w:rsidRPr="00C85248">
        <w:rPr>
          <w:b/>
          <w:sz w:val="48"/>
          <w:szCs w:val="48"/>
          <w:highlight w:val="yellow"/>
        </w:rPr>
        <w:t>DUE DATE</w:t>
      </w:r>
      <w:r w:rsidRPr="00836F91">
        <w:rPr>
          <w:b/>
          <w:sz w:val="48"/>
          <w:szCs w:val="48"/>
          <w:highlight w:val="yellow"/>
        </w:rPr>
        <w:t>:</w:t>
      </w:r>
      <w:r w:rsidR="00836F91" w:rsidRPr="00836F91">
        <w:rPr>
          <w:b/>
          <w:sz w:val="48"/>
          <w:szCs w:val="48"/>
          <w:highlight w:val="yellow"/>
        </w:rPr>
        <w:t xml:space="preserve"> </w:t>
      </w:r>
      <w:r w:rsidR="008333D9">
        <w:rPr>
          <w:b/>
          <w:sz w:val="48"/>
          <w:szCs w:val="48"/>
          <w:highlight w:val="yellow"/>
        </w:rPr>
        <w:t>Monday</w:t>
      </w:r>
      <w:r w:rsidR="00736EB9">
        <w:rPr>
          <w:b/>
          <w:sz w:val="48"/>
          <w:szCs w:val="48"/>
          <w:highlight w:val="yellow"/>
        </w:rPr>
        <w:t xml:space="preserve"> April </w:t>
      </w:r>
      <w:r w:rsidR="008333D9">
        <w:rPr>
          <w:b/>
          <w:sz w:val="48"/>
          <w:szCs w:val="48"/>
          <w:highlight w:val="yellow"/>
        </w:rPr>
        <w:t>8</w:t>
      </w:r>
      <w:r w:rsidR="00736EB9">
        <w:rPr>
          <w:b/>
          <w:sz w:val="48"/>
          <w:szCs w:val="48"/>
          <w:highlight w:val="yellow"/>
        </w:rPr>
        <w:t>th</w:t>
      </w:r>
      <w:r w:rsidR="00836F91" w:rsidRPr="00836F91">
        <w:rPr>
          <w:b/>
          <w:sz w:val="48"/>
          <w:szCs w:val="48"/>
          <w:highlight w:val="yellow"/>
        </w:rPr>
        <w:t xml:space="preserve">, </w:t>
      </w:r>
      <w:r w:rsidR="008333D9" w:rsidRPr="00836F91">
        <w:rPr>
          <w:b/>
          <w:sz w:val="48"/>
          <w:szCs w:val="48"/>
          <w:highlight w:val="yellow"/>
        </w:rPr>
        <w:t>202</w:t>
      </w:r>
      <w:r w:rsidR="008333D9">
        <w:rPr>
          <w:b/>
          <w:sz w:val="48"/>
          <w:szCs w:val="48"/>
          <w:highlight w:val="yellow"/>
        </w:rPr>
        <w:t>4,</w:t>
      </w:r>
      <w:r w:rsidR="00836F91" w:rsidRPr="00836F91">
        <w:rPr>
          <w:b/>
          <w:sz w:val="48"/>
          <w:szCs w:val="48"/>
          <w:highlight w:val="yellow"/>
        </w:rPr>
        <w:t xml:space="preserve"> at 3pm</w:t>
      </w:r>
    </w:p>
    <w:p w14:paraId="657976AE" w14:textId="77777777" w:rsidR="009C703D" w:rsidRDefault="009C703D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7971D9BF" w14:textId="105D4700" w:rsidR="00C85248" w:rsidRDefault="00C85248" w:rsidP="00934280">
      <w:pPr>
        <w:pStyle w:val="ListParagraph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EEP SCROLLING DOWN TO APPLICATION FORM</w:t>
      </w:r>
    </w:p>
    <w:p w14:paraId="418BDABA" w14:textId="5EAB4B79" w:rsidR="00C85248" w:rsidRDefault="00217771" w:rsidP="00934280">
      <w:pPr>
        <w:pStyle w:val="ListParagraph"/>
        <w:ind w:left="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F557E" wp14:editId="48A9C95D">
                <wp:simplePos x="0" y="0"/>
                <wp:positionH relativeFrom="margin">
                  <wp:posOffset>3190875</wp:posOffset>
                </wp:positionH>
                <wp:positionV relativeFrom="paragraph">
                  <wp:posOffset>19685</wp:posOffset>
                </wp:positionV>
                <wp:extent cx="510540" cy="1530985"/>
                <wp:effectExtent l="19050" t="0" r="22860" b="31115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153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43134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" o:spid="_x0000_s1026" type="#_x0000_t67" style="position:absolute;margin-left:251.25pt;margin-top:1.55pt;width:40.2pt;height:120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" adj="17999" fillcolor="black [3200]" strokecolor="black [1600]" strokeweight="2pt">
                <w10:wrap anchorx="margin"/>
              </v:shape>
            </w:pict>
          </mc:Fallback>
        </mc:AlternateContent>
      </w:r>
    </w:p>
    <w:p w14:paraId="5E356E4F" w14:textId="531CB8A9" w:rsidR="00C85248" w:rsidRDefault="00C85248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1E0BB823" w14:textId="12082CCC" w:rsidR="00C85248" w:rsidRDefault="00C85248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101CC15A" w14:textId="77777777" w:rsidR="00553365" w:rsidRDefault="00553365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22E95072" w14:textId="6BBFED7E" w:rsidR="00C85248" w:rsidRDefault="00C85248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5606E1AD" w14:textId="77777777" w:rsidR="00456695" w:rsidRDefault="00456695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385E4606" w14:textId="77777777" w:rsidR="00456695" w:rsidRDefault="00456695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0E539219" w14:textId="77777777" w:rsidR="00456695" w:rsidRDefault="00456695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40445912" w14:textId="77777777" w:rsidR="00456695" w:rsidRDefault="00456695" w:rsidP="00934280">
      <w:pPr>
        <w:pStyle w:val="ListParagraph"/>
        <w:ind w:left="0"/>
        <w:jc w:val="center"/>
        <w:rPr>
          <w:b/>
          <w:sz w:val="28"/>
          <w:szCs w:val="28"/>
        </w:rPr>
      </w:pPr>
    </w:p>
    <w:p w14:paraId="5C501318" w14:textId="371874C4" w:rsidR="00934280" w:rsidRPr="008740B5" w:rsidRDefault="00934280" w:rsidP="00934280">
      <w:pPr>
        <w:pStyle w:val="ListParagraph"/>
        <w:ind w:left="0"/>
        <w:jc w:val="center"/>
        <w:rPr>
          <w:b/>
          <w:sz w:val="28"/>
          <w:szCs w:val="28"/>
        </w:rPr>
      </w:pPr>
      <w:r w:rsidRPr="008740B5">
        <w:rPr>
          <w:b/>
          <w:sz w:val="28"/>
          <w:szCs w:val="28"/>
        </w:rPr>
        <w:lastRenderedPageBreak/>
        <w:t>APPLICATION FORM</w:t>
      </w:r>
    </w:p>
    <w:p w14:paraId="06F95B0F" w14:textId="77777777" w:rsidR="00934280" w:rsidRPr="002F68B8" w:rsidRDefault="00934280" w:rsidP="00934280">
      <w:pPr>
        <w:pStyle w:val="NoSpacing"/>
        <w:numPr>
          <w:ilvl w:val="0"/>
          <w:numId w:val="5"/>
        </w:numPr>
        <w:rPr>
          <w:b/>
          <w:u w:val="single"/>
        </w:rPr>
      </w:pPr>
      <w:r>
        <w:rPr>
          <w:b/>
          <w:u w:val="single"/>
        </w:rPr>
        <w:t>Personal Information</w:t>
      </w:r>
    </w:p>
    <w:p w14:paraId="27271209" w14:textId="77777777" w:rsidR="00934280" w:rsidRDefault="00934280" w:rsidP="00934280">
      <w:pPr>
        <w:pStyle w:val="NoSpacing"/>
      </w:pPr>
    </w:p>
    <w:p w14:paraId="20EBB6F7" w14:textId="77777777" w:rsidR="00934280" w:rsidRDefault="00934280" w:rsidP="00934280">
      <w:pPr>
        <w:pStyle w:val="NoSpacing"/>
      </w:pPr>
      <w:r>
        <w:t>Name ___________________________________________________________________________</w:t>
      </w:r>
    </w:p>
    <w:p w14:paraId="0DD6F774" w14:textId="77777777" w:rsidR="00934280" w:rsidRDefault="00934280" w:rsidP="00934280">
      <w:pPr>
        <w:pStyle w:val="NoSpacing"/>
      </w:pPr>
      <w:r>
        <w:tab/>
      </w:r>
      <w:r>
        <w:tab/>
        <w:t>(Surname)</w:t>
      </w:r>
      <w:r>
        <w:tab/>
      </w:r>
      <w:r>
        <w:tab/>
      </w:r>
      <w:r>
        <w:tab/>
        <w:t xml:space="preserve"> </w:t>
      </w:r>
      <w:r>
        <w:tab/>
        <w:t>(Given Names)</w:t>
      </w:r>
    </w:p>
    <w:p w14:paraId="3ECB6593" w14:textId="77777777" w:rsidR="006F004F" w:rsidRDefault="006F004F" w:rsidP="00934280">
      <w:pPr>
        <w:pStyle w:val="NoSpacing"/>
      </w:pPr>
    </w:p>
    <w:p w14:paraId="0ADFC8D4" w14:textId="11D3CD4F" w:rsidR="00934280" w:rsidRDefault="00D535DC" w:rsidP="00934280">
      <w:pPr>
        <w:pStyle w:val="NoSpacing"/>
      </w:pPr>
      <w:r>
        <w:t>Preferred Name</w:t>
      </w:r>
      <w:r w:rsidR="006F004F">
        <w:t xml:space="preserve"> </w:t>
      </w:r>
      <w:r w:rsidR="00456695">
        <w:t>(if</w:t>
      </w:r>
      <w:r w:rsidR="006F004F">
        <w:t xml:space="preserve"> Applicable) _______________________________________________________</w:t>
      </w:r>
    </w:p>
    <w:p w14:paraId="789BACF9" w14:textId="77777777" w:rsidR="006F004F" w:rsidRDefault="006F004F" w:rsidP="00934280">
      <w:pPr>
        <w:pStyle w:val="NoSpacing"/>
      </w:pPr>
    </w:p>
    <w:p w14:paraId="46281C85" w14:textId="1C04A0DB" w:rsidR="00934280" w:rsidRDefault="00934280" w:rsidP="00934280">
      <w:pPr>
        <w:pStyle w:val="NoSpacing"/>
      </w:pPr>
      <w:r>
        <w:t>Date of Birth (month/day/year) _________________</w:t>
      </w:r>
      <w:r w:rsidR="00AD776D">
        <w:t>_____</w:t>
      </w:r>
    </w:p>
    <w:p w14:paraId="0BDAFA4E" w14:textId="77777777" w:rsidR="00934280" w:rsidRDefault="00934280" w:rsidP="00934280">
      <w:pPr>
        <w:pStyle w:val="NoSpacing"/>
      </w:pPr>
    </w:p>
    <w:p w14:paraId="6AC12999" w14:textId="1AEB37C4" w:rsidR="00934280" w:rsidRDefault="00934280" w:rsidP="00934280">
      <w:pPr>
        <w:pStyle w:val="NoSpacing"/>
      </w:pPr>
      <w:r w:rsidRPr="00957F93">
        <w:rPr>
          <w:b/>
        </w:rPr>
        <w:t>Social Insurance Number</w:t>
      </w:r>
      <w:r w:rsidR="00957F93">
        <w:t xml:space="preserve"> (</w:t>
      </w:r>
      <w:r w:rsidR="00456695">
        <w:t>mandatory) _</w:t>
      </w:r>
      <w:r>
        <w:t>____________________</w:t>
      </w:r>
      <w:proofErr w:type="gramStart"/>
      <w:r>
        <w:t>_  PEN</w:t>
      </w:r>
      <w:proofErr w:type="gramEnd"/>
      <w:r>
        <w:t xml:space="preserve"> Nu</w:t>
      </w:r>
      <w:r w:rsidR="00AD776D">
        <w:t>mber ____________________</w:t>
      </w:r>
    </w:p>
    <w:p w14:paraId="0F65B351" w14:textId="77777777" w:rsidR="00934280" w:rsidRDefault="00934280" w:rsidP="00934280">
      <w:pPr>
        <w:pStyle w:val="NoSpacing"/>
      </w:pPr>
    </w:p>
    <w:p w14:paraId="4B9CF102" w14:textId="77777777" w:rsidR="00934280" w:rsidRDefault="00934280" w:rsidP="00934280">
      <w:pPr>
        <w:pStyle w:val="NoSpacing"/>
      </w:pPr>
      <w:r>
        <w:t>Address_________________________________________________________Postal Code ________</w:t>
      </w:r>
    </w:p>
    <w:p w14:paraId="5ED6B79C" w14:textId="77777777" w:rsidR="00934280" w:rsidRDefault="00934280" w:rsidP="00934280">
      <w:pPr>
        <w:pStyle w:val="NoSpacing"/>
      </w:pPr>
    </w:p>
    <w:p w14:paraId="6E4ECC5D" w14:textId="76836761" w:rsidR="00934280" w:rsidRDefault="00934280" w:rsidP="00934280">
      <w:pPr>
        <w:pStyle w:val="NoSpacing"/>
      </w:pPr>
      <w:r>
        <w:t>Telephone ___________________________</w:t>
      </w:r>
      <w:r w:rsidR="00456695">
        <w:t>_ Email</w:t>
      </w:r>
      <w:r>
        <w:t xml:space="preserve"> ______________________________________</w:t>
      </w:r>
    </w:p>
    <w:p w14:paraId="6002ECD1" w14:textId="77777777" w:rsidR="00934280" w:rsidRDefault="00934280" w:rsidP="00934280">
      <w:pPr>
        <w:pStyle w:val="NoSpacing"/>
      </w:pPr>
    </w:p>
    <w:p w14:paraId="6B43F074" w14:textId="77777777" w:rsidR="00934280" w:rsidRDefault="00934280" w:rsidP="00934280">
      <w:pPr>
        <w:pStyle w:val="NoSpacing"/>
      </w:pPr>
      <w:r>
        <w:t>School that you will graduate from ____________________________________________________</w:t>
      </w:r>
    </w:p>
    <w:p w14:paraId="286C8CE0" w14:textId="77777777" w:rsidR="00934280" w:rsidRDefault="00934280" w:rsidP="00934280">
      <w:pPr>
        <w:pStyle w:val="NoSpacing"/>
      </w:pPr>
    </w:p>
    <w:p w14:paraId="6765353B" w14:textId="77777777" w:rsidR="00934280" w:rsidRDefault="00934280" w:rsidP="00934280">
      <w:pPr>
        <w:pStyle w:val="NoSpacing"/>
      </w:pPr>
      <w:r>
        <w:t xml:space="preserve">I am a Canadian Citizen  </w:t>
      </w:r>
      <w:r>
        <w:sym w:font="Wingdings" w:char="F06F"/>
      </w:r>
      <w:r>
        <w:t xml:space="preserve">     </w:t>
      </w:r>
      <w:r>
        <w:tab/>
      </w:r>
      <w:r>
        <w:tab/>
      </w:r>
      <w:r>
        <w:tab/>
        <w:t xml:space="preserve">I am a permanent resident (landed immigrant) </w:t>
      </w:r>
      <w:r>
        <w:sym w:font="Wingdings" w:char="F06F"/>
      </w:r>
    </w:p>
    <w:p w14:paraId="30B7F9B1" w14:textId="77777777" w:rsidR="00934280" w:rsidRDefault="00934280" w:rsidP="00934280">
      <w:pPr>
        <w:pStyle w:val="NoSpacing"/>
      </w:pPr>
    </w:p>
    <w:p w14:paraId="1CF2CC4D" w14:textId="77777777" w:rsidR="00DA165A" w:rsidRPr="002F68B8" w:rsidRDefault="00DA165A" w:rsidP="00DA165A">
      <w:pPr>
        <w:pStyle w:val="NoSpacing"/>
        <w:numPr>
          <w:ilvl w:val="0"/>
          <w:numId w:val="5"/>
        </w:numPr>
        <w:rPr>
          <w:b/>
          <w:u w:val="single"/>
        </w:rPr>
      </w:pPr>
      <w:r w:rsidRPr="002F68B8">
        <w:rPr>
          <w:b/>
          <w:u w:val="single"/>
        </w:rPr>
        <w:t>Area</w:t>
      </w:r>
      <w:r>
        <w:rPr>
          <w:b/>
          <w:u w:val="single"/>
        </w:rPr>
        <w:t xml:space="preserve"> of Focus</w:t>
      </w:r>
    </w:p>
    <w:p w14:paraId="29946703" w14:textId="77777777" w:rsidR="00DA165A" w:rsidRDefault="00DA165A" w:rsidP="00DA165A">
      <w:pPr>
        <w:pStyle w:val="NoSpacing"/>
      </w:pPr>
    </w:p>
    <w:p w14:paraId="3D40AB0B" w14:textId="77777777" w:rsidR="00DA165A" w:rsidRDefault="00DA165A" w:rsidP="00DA165A">
      <w:pPr>
        <w:pStyle w:val="NoSpacing"/>
      </w:pPr>
      <w:r>
        <w:t xml:space="preserve">Please check the </w:t>
      </w:r>
      <w:r w:rsidRPr="00DA165A">
        <w:rPr>
          <w:b/>
          <w:i/>
          <w:u w:val="single"/>
        </w:rPr>
        <w:t>one</w:t>
      </w:r>
      <w:r w:rsidRPr="003D13F3">
        <w:rPr>
          <w:u w:val="single"/>
        </w:rPr>
        <w:t xml:space="preserve"> </w:t>
      </w:r>
      <w:r>
        <w:t xml:space="preserve">area of interest or strength for which you are making this </w:t>
      </w:r>
      <w:proofErr w:type="gramStart"/>
      <w:r>
        <w:t>application</w:t>
      </w:r>
      <w:proofErr w:type="gramEnd"/>
    </w:p>
    <w:p w14:paraId="74EE8D60" w14:textId="77777777" w:rsidR="00DA165A" w:rsidRDefault="00DA165A" w:rsidP="00DA165A">
      <w:pPr>
        <w:pStyle w:val="NoSpacing"/>
      </w:pPr>
    </w:p>
    <w:p w14:paraId="3E751713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Cs/>
        </w:rPr>
      </w:pPr>
      <w:r w:rsidRPr="0048503A">
        <w:rPr>
          <w:b/>
        </w:rPr>
        <w:t>Indigenous Languages and Culture</w:t>
      </w:r>
      <w:r w:rsidRPr="0048503A">
        <w:rPr>
          <w:bCs/>
        </w:rPr>
        <w:t xml:space="preserve">, demonstrated at school or in the </w:t>
      </w:r>
      <w:proofErr w:type="gramStart"/>
      <w:r w:rsidRPr="0048503A">
        <w:rPr>
          <w:bCs/>
        </w:rPr>
        <w:t>community</w:t>
      </w:r>
      <w:proofErr w:type="gramEnd"/>
    </w:p>
    <w:p w14:paraId="2D0308CC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Cs/>
        </w:rPr>
      </w:pPr>
      <w:r w:rsidRPr="0048503A">
        <w:rPr>
          <w:b/>
        </w:rPr>
        <w:t xml:space="preserve">Fine Arts </w:t>
      </w:r>
      <w:r w:rsidRPr="0048503A">
        <w:rPr>
          <w:bCs/>
        </w:rPr>
        <w:t>(e.g., Visual Arts, Dance, Drama, Music)</w:t>
      </w:r>
    </w:p>
    <w:p w14:paraId="68754C3B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Cs/>
        </w:rPr>
      </w:pPr>
      <w:r w:rsidRPr="0048503A">
        <w:rPr>
          <w:b/>
        </w:rPr>
        <w:t xml:space="preserve">Applied Skills </w:t>
      </w:r>
      <w:r w:rsidRPr="0048503A">
        <w:rPr>
          <w:bCs/>
        </w:rPr>
        <w:t>(e.g., Business Ed, Technology Ed, Media Arts, Technology, Tourism)</w:t>
      </w:r>
    </w:p>
    <w:p w14:paraId="76FA5044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Cs/>
        </w:rPr>
      </w:pPr>
      <w:r w:rsidRPr="0048503A">
        <w:rPr>
          <w:b/>
        </w:rPr>
        <w:t xml:space="preserve">Physical Activity </w:t>
      </w:r>
      <w:r w:rsidRPr="0048503A">
        <w:rPr>
          <w:bCs/>
        </w:rPr>
        <w:t>(e.g., Athletics, Dance, Gymnastics, not limited to Physical Education)</w:t>
      </w:r>
    </w:p>
    <w:p w14:paraId="7BE642ED" w14:textId="0C5C7463" w:rsidR="0048503A" w:rsidRPr="0048503A" w:rsidRDefault="0048503A" w:rsidP="0048503A">
      <w:pPr>
        <w:pStyle w:val="NoSpacing"/>
        <w:numPr>
          <w:ilvl w:val="1"/>
          <w:numId w:val="7"/>
        </w:numPr>
        <w:rPr>
          <w:b/>
        </w:rPr>
      </w:pPr>
      <w:r w:rsidRPr="0048503A">
        <w:rPr>
          <w:b/>
        </w:rPr>
        <w:t>International Languages</w:t>
      </w:r>
      <w:r w:rsidRPr="0048503A">
        <w:t xml:space="preserve"> (External Assessments or Languages Curriculum, including AP and IB Courses)</w:t>
      </w:r>
    </w:p>
    <w:p w14:paraId="4BA2729C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/>
        </w:rPr>
      </w:pPr>
      <w:r w:rsidRPr="0048503A">
        <w:rPr>
          <w:b/>
        </w:rPr>
        <w:t xml:space="preserve">Community Service </w:t>
      </w:r>
      <w:r w:rsidRPr="0048503A">
        <w:rPr>
          <w:bCs/>
        </w:rPr>
        <w:t xml:space="preserve">(Volunteer Activity), which includes demonstration of local and global issues and cultural </w:t>
      </w:r>
      <w:proofErr w:type="gramStart"/>
      <w:r w:rsidRPr="0048503A">
        <w:rPr>
          <w:bCs/>
        </w:rPr>
        <w:t>awareness</w:t>
      </w:r>
      <w:proofErr w:type="gramEnd"/>
    </w:p>
    <w:p w14:paraId="3213B5E5" w14:textId="77777777" w:rsidR="0048503A" w:rsidRPr="0048503A" w:rsidRDefault="0048503A" w:rsidP="0048503A">
      <w:pPr>
        <w:pStyle w:val="NoSpacing"/>
        <w:numPr>
          <w:ilvl w:val="1"/>
          <w:numId w:val="7"/>
        </w:numPr>
        <w:rPr>
          <w:b/>
        </w:rPr>
      </w:pPr>
      <w:r w:rsidRPr="0048503A">
        <w:rPr>
          <w:b/>
        </w:rPr>
        <w:t xml:space="preserve">Technical and Trades Training </w:t>
      </w:r>
      <w:r w:rsidRPr="0048503A">
        <w:rPr>
          <w:bCs/>
        </w:rPr>
        <w:t>(e.g., Carpentry, Automotive, Mechanics, Culinary Arts, Coding, Robotics, etc.)</w:t>
      </w:r>
    </w:p>
    <w:p w14:paraId="0775152E" w14:textId="77777777" w:rsidR="00934280" w:rsidRDefault="00934280" w:rsidP="00934280">
      <w:pPr>
        <w:pStyle w:val="NoSpacing"/>
      </w:pPr>
    </w:p>
    <w:p w14:paraId="31BA457A" w14:textId="77777777" w:rsidR="00934280" w:rsidRDefault="00934280" w:rsidP="00934280">
      <w:pPr>
        <w:pStyle w:val="NoSpacing"/>
        <w:numPr>
          <w:ilvl w:val="0"/>
          <w:numId w:val="5"/>
        </w:numPr>
        <w:rPr>
          <w:b/>
          <w:u w:val="single"/>
        </w:rPr>
      </w:pPr>
      <w:r w:rsidRPr="006B3FA0">
        <w:rPr>
          <w:b/>
          <w:u w:val="single"/>
        </w:rPr>
        <w:t>Post-Secondary Plans</w:t>
      </w:r>
    </w:p>
    <w:p w14:paraId="520822E6" w14:textId="77777777" w:rsidR="00934280" w:rsidRPr="006B3FA0" w:rsidRDefault="00934280" w:rsidP="00934280">
      <w:pPr>
        <w:pStyle w:val="NoSpacing"/>
        <w:rPr>
          <w:b/>
          <w:u w:val="single"/>
        </w:rPr>
      </w:pPr>
    </w:p>
    <w:p w14:paraId="1D2FB9A2" w14:textId="77777777" w:rsidR="00BA0182" w:rsidRDefault="00934280" w:rsidP="00DA165A">
      <w:pPr>
        <w:pStyle w:val="NoSpacing"/>
        <w:spacing w:line="360" w:lineRule="auto"/>
      </w:pPr>
      <w:r>
        <w:t>Which post-secondary program(s) do you plan to apply for?</w:t>
      </w:r>
      <w:r w:rsidR="00BA0182"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DDF4FE" w14:textId="77777777" w:rsidR="00014322" w:rsidRDefault="00014322" w:rsidP="00BA0182">
      <w:pPr>
        <w:pStyle w:val="NoSpacing"/>
        <w:spacing w:line="360" w:lineRule="auto"/>
      </w:pPr>
    </w:p>
    <w:p w14:paraId="4AF13ACA" w14:textId="2CBCDFAF" w:rsidR="00BA0182" w:rsidRDefault="00BA0182" w:rsidP="00BA0182">
      <w:pPr>
        <w:pStyle w:val="NoSpacing"/>
        <w:spacing w:line="360" w:lineRule="auto"/>
      </w:pPr>
      <w:r>
        <w:lastRenderedPageBreak/>
        <w:t>Do you have a plan B? (A back up plan if your first choice doesn’t work out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3694767" w14:textId="77777777" w:rsidR="009854AB" w:rsidRDefault="009854AB" w:rsidP="00BA0182">
      <w:pPr>
        <w:pStyle w:val="NoSpacing"/>
        <w:spacing w:line="360" w:lineRule="auto"/>
      </w:pPr>
    </w:p>
    <w:p w14:paraId="18E5031A" w14:textId="77777777" w:rsidR="009854AB" w:rsidRDefault="009854AB" w:rsidP="009854AB">
      <w:pPr>
        <w:pStyle w:val="NoSpacing"/>
      </w:pPr>
      <w:r>
        <w:t>Are you aware of the cost(s) associated with your post-secondary program? Why or why not?</w:t>
      </w:r>
    </w:p>
    <w:p w14:paraId="24B4B744" w14:textId="77777777" w:rsidR="009854AB" w:rsidRDefault="009854AB" w:rsidP="00BA0182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E775BB" w14:textId="77777777" w:rsidR="00BA0182" w:rsidRDefault="00BA0182" w:rsidP="00BA0182">
      <w:pPr>
        <w:pStyle w:val="NoSpacing"/>
        <w:spacing w:line="480" w:lineRule="auto"/>
      </w:pPr>
    </w:p>
    <w:p w14:paraId="219C7275" w14:textId="77777777" w:rsidR="00BA0182" w:rsidRDefault="00BA0182" w:rsidP="009854AB">
      <w:pPr>
        <w:pStyle w:val="NoSpacing"/>
        <w:spacing w:line="360" w:lineRule="auto"/>
      </w:pPr>
      <w:r>
        <w:t xml:space="preserve">How do you plan to finance your post-secondary education? </w:t>
      </w:r>
      <w:r w:rsidR="009854AB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9DFBF16" w14:textId="77777777" w:rsidR="00934280" w:rsidRDefault="00934280" w:rsidP="00934280">
      <w:pPr>
        <w:pStyle w:val="NoSpacing"/>
      </w:pPr>
      <w:r>
        <w:t xml:space="preserve"> </w:t>
      </w:r>
    </w:p>
    <w:p w14:paraId="67B25487" w14:textId="77777777" w:rsidR="009854AB" w:rsidRDefault="009854AB" w:rsidP="00934280">
      <w:pPr>
        <w:pStyle w:val="NoSpacing"/>
      </w:pPr>
    </w:p>
    <w:p w14:paraId="3F61BF52" w14:textId="6C3AEA2C" w:rsidR="0092631B" w:rsidRPr="00DA165A" w:rsidRDefault="00934280" w:rsidP="00DA165A">
      <w:pPr>
        <w:pStyle w:val="NoSpacing"/>
        <w:spacing w:line="360" w:lineRule="auto"/>
      </w:pPr>
      <w:r>
        <w:lastRenderedPageBreak/>
        <w:t>What are your long</w:t>
      </w:r>
      <w:r w:rsidR="000A68B6">
        <w:t>-</w:t>
      </w:r>
      <w:r>
        <w:t>term career plans?</w:t>
      </w:r>
      <w:r w:rsidR="009854AB"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3F5856E" w14:textId="77777777" w:rsidR="0092631B" w:rsidRDefault="0092631B" w:rsidP="00934280">
      <w:pPr>
        <w:pStyle w:val="ListParagraph"/>
        <w:ind w:left="360"/>
        <w:rPr>
          <w:b/>
        </w:rPr>
      </w:pPr>
    </w:p>
    <w:p w14:paraId="1D0CA23B" w14:textId="77777777" w:rsidR="00934280" w:rsidRPr="00E119C4" w:rsidRDefault="00934280" w:rsidP="00934280">
      <w:pPr>
        <w:pStyle w:val="ListParagraph"/>
        <w:numPr>
          <w:ilvl w:val="0"/>
          <w:numId w:val="5"/>
        </w:numPr>
        <w:rPr>
          <w:b/>
        </w:rPr>
      </w:pPr>
      <w:r w:rsidRPr="00E119C4">
        <w:rPr>
          <w:b/>
        </w:rPr>
        <w:t xml:space="preserve">Course </w:t>
      </w:r>
      <w:r>
        <w:rPr>
          <w:b/>
        </w:rPr>
        <w:t>w</w:t>
      </w:r>
      <w:r w:rsidRPr="00E119C4">
        <w:rPr>
          <w:b/>
        </w:rPr>
        <w:t xml:space="preserve">ork and </w:t>
      </w:r>
      <w:r>
        <w:rPr>
          <w:b/>
        </w:rPr>
        <w:t>extra</w:t>
      </w:r>
      <w:r w:rsidRPr="00E119C4">
        <w:rPr>
          <w:b/>
        </w:rPr>
        <w:t xml:space="preserve">curricular </w:t>
      </w:r>
      <w:r>
        <w:rPr>
          <w:b/>
        </w:rPr>
        <w:t xml:space="preserve">activities related to your </w:t>
      </w:r>
      <w:r w:rsidRPr="00E119C4">
        <w:rPr>
          <w:b/>
        </w:rPr>
        <w:t>area</w:t>
      </w:r>
      <w:r w:rsidR="00AD776D">
        <w:rPr>
          <w:b/>
        </w:rPr>
        <w:t xml:space="preserve"> of </w:t>
      </w:r>
      <w:proofErr w:type="gramStart"/>
      <w:r w:rsidR="00AD776D">
        <w:rPr>
          <w:b/>
        </w:rPr>
        <w:t>focus</w:t>
      </w:r>
      <w:proofErr w:type="gramEnd"/>
    </w:p>
    <w:p w14:paraId="08B88009" w14:textId="77777777" w:rsidR="00934280" w:rsidRDefault="00934280" w:rsidP="00DA165A">
      <w:pPr>
        <w:ind w:left="360"/>
        <w:jc w:val="both"/>
        <w:rPr>
          <w:b/>
        </w:rPr>
      </w:pPr>
      <w:r>
        <w:rPr>
          <w:b/>
        </w:rPr>
        <w:t xml:space="preserve">Grade 11 and 12 Course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A165A">
        <w:rPr>
          <w:b/>
        </w:rPr>
        <w:tab/>
      </w:r>
      <w:proofErr w:type="gramStart"/>
      <w:r w:rsidR="00DA165A">
        <w:rPr>
          <w:b/>
        </w:rPr>
        <w:tab/>
      </w:r>
      <w:r>
        <w:rPr>
          <w:b/>
        </w:rPr>
        <w:t xml:space="preserve">  </w:t>
      </w:r>
      <w:r>
        <w:rPr>
          <w:b/>
        </w:rPr>
        <w:tab/>
      </w:r>
      <w:proofErr w:type="gramEnd"/>
      <w:r>
        <w:rPr>
          <w:b/>
        </w:rPr>
        <w:t>Teacher/Sponsor</w:t>
      </w:r>
    </w:p>
    <w:p w14:paraId="2914A181" w14:textId="77777777" w:rsidR="00934280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1784893D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5291A58D" w14:textId="77777777" w:rsidR="00934280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3888FB7F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7A2518D7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7C36EAE9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61DEE1C1" w14:textId="77777777" w:rsidR="00934280" w:rsidRDefault="00934280" w:rsidP="00934280">
      <w:pPr>
        <w:pStyle w:val="NoSpacing"/>
      </w:pPr>
    </w:p>
    <w:p w14:paraId="3E87A5B8" w14:textId="77777777" w:rsidR="00934280" w:rsidRDefault="00934280" w:rsidP="00934280">
      <w:pPr>
        <w:pStyle w:val="NoSpacing"/>
        <w:ind w:left="360"/>
      </w:pPr>
    </w:p>
    <w:p w14:paraId="74ED604D" w14:textId="77777777" w:rsidR="00934280" w:rsidRDefault="00934280" w:rsidP="00934280">
      <w:pPr>
        <w:pStyle w:val="NoSpacing"/>
        <w:ind w:left="360"/>
        <w:rPr>
          <w:b/>
        </w:rPr>
      </w:pPr>
    </w:p>
    <w:p w14:paraId="51946FB8" w14:textId="77777777" w:rsidR="00934280" w:rsidRPr="0061417C" w:rsidRDefault="00934280" w:rsidP="00934280">
      <w:pPr>
        <w:pStyle w:val="NoSpacing"/>
        <w:ind w:left="360"/>
        <w:rPr>
          <w:b/>
        </w:rPr>
      </w:pPr>
      <w:r w:rsidRPr="0061417C">
        <w:rPr>
          <w:b/>
        </w:rPr>
        <w:t>Extra</w:t>
      </w:r>
      <w:r>
        <w:rPr>
          <w:b/>
        </w:rPr>
        <w:t>c</w:t>
      </w:r>
      <w:r w:rsidRPr="0061417C">
        <w:rPr>
          <w:b/>
        </w:rPr>
        <w:t>urricular Activities</w:t>
      </w:r>
      <w:r w:rsidRPr="0061417C">
        <w:rPr>
          <w:b/>
        </w:rPr>
        <w:tab/>
      </w:r>
      <w:r w:rsidRPr="0061417C">
        <w:rPr>
          <w:b/>
        </w:rPr>
        <w:tab/>
      </w:r>
      <w:r w:rsidRPr="0061417C">
        <w:rPr>
          <w:b/>
        </w:rPr>
        <w:tab/>
      </w:r>
      <w:r w:rsidRPr="0061417C">
        <w:rPr>
          <w:b/>
        </w:rPr>
        <w:tab/>
      </w:r>
      <w:r w:rsidR="00DA165A">
        <w:rPr>
          <w:b/>
        </w:rPr>
        <w:tab/>
      </w:r>
      <w:r w:rsidR="00DA165A">
        <w:rPr>
          <w:b/>
        </w:rPr>
        <w:tab/>
      </w:r>
      <w:r w:rsidRPr="0061417C">
        <w:rPr>
          <w:b/>
        </w:rPr>
        <w:t>Teacher/Sponsor</w:t>
      </w:r>
    </w:p>
    <w:p w14:paraId="468EC886" w14:textId="77777777" w:rsidR="00934280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6EAF9EFC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62730F5F" w14:textId="77777777" w:rsidR="00DA165A" w:rsidRDefault="00934280" w:rsidP="00934280">
      <w:pPr>
        <w:pStyle w:val="NoSpacing"/>
        <w:ind w:left="360"/>
      </w:pPr>
      <w:r>
        <w:t>_</w:t>
      </w:r>
      <w:r w:rsidR="00DA165A">
        <w:t>____________________________________</w:t>
      </w:r>
      <w:r w:rsidR="00DA165A">
        <w:tab/>
      </w:r>
      <w:r w:rsidR="00DA165A">
        <w:tab/>
      </w:r>
      <w:r w:rsidR="00DA165A">
        <w:tab/>
        <w:t>____________________________</w:t>
      </w:r>
    </w:p>
    <w:p w14:paraId="7321AA04" w14:textId="77777777" w:rsidR="00934280" w:rsidRDefault="00934280" w:rsidP="00934280">
      <w:pPr>
        <w:pStyle w:val="NoSpacing"/>
        <w:ind w:left="360"/>
      </w:pPr>
      <w:r>
        <w:t>___________________________________</w:t>
      </w:r>
      <w:r>
        <w:tab/>
      </w:r>
      <w:r w:rsidR="00DA165A">
        <w:tab/>
      </w:r>
      <w:r w:rsidR="00DA165A">
        <w:tab/>
      </w:r>
      <w:r w:rsidR="00DA165A">
        <w:tab/>
      </w:r>
      <w:r>
        <w:t>____________________________</w:t>
      </w:r>
    </w:p>
    <w:p w14:paraId="6D845AFB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09A32F05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544F9294" w14:textId="77777777" w:rsidR="00934280" w:rsidRPr="0061417C" w:rsidRDefault="00934280" w:rsidP="00934280">
      <w:pPr>
        <w:pStyle w:val="NoSpacing"/>
        <w:ind w:left="360"/>
      </w:pPr>
      <w:r>
        <w:t>_____________________________________</w:t>
      </w:r>
      <w:r>
        <w:tab/>
      </w:r>
      <w:r w:rsidR="00DA165A">
        <w:tab/>
      </w:r>
      <w:r w:rsidR="00DA165A">
        <w:tab/>
      </w:r>
      <w:r>
        <w:t>____________________________</w:t>
      </w:r>
    </w:p>
    <w:p w14:paraId="0BB727B6" w14:textId="77777777" w:rsidR="00934280" w:rsidRDefault="00934280" w:rsidP="00934280">
      <w:pPr>
        <w:pStyle w:val="NoSpacing"/>
      </w:pPr>
    </w:p>
    <w:p w14:paraId="0C7B32D5" w14:textId="77777777" w:rsidR="00934280" w:rsidRDefault="00934280" w:rsidP="00934280">
      <w:pPr>
        <w:pStyle w:val="NoSpacing"/>
        <w:rPr>
          <w:b/>
        </w:rPr>
      </w:pPr>
    </w:p>
    <w:p w14:paraId="6D59D451" w14:textId="77777777" w:rsidR="00934280" w:rsidRPr="0061417C" w:rsidRDefault="00934280" w:rsidP="00934280">
      <w:pPr>
        <w:pStyle w:val="NoSpacing"/>
        <w:numPr>
          <w:ilvl w:val="0"/>
          <w:numId w:val="5"/>
        </w:numPr>
        <w:rPr>
          <w:b/>
        </w:rPr>
      </w:pPr>
      <w:r w:rsidRPr="0061417C">
        <w:rPr>
          <w:b/>
        </w:rPr>
        <w:t>Evidence of Achievement</w:t>
      </w:r>
    </w:p>
    <w:p w14:paraId="2A331772" w14:textId="77777777" w:rsidR="00934280" w:rsidRDefault="00934280" w:rsidP="00934280">
      <w:pPr>
        <w:pStyle w:val="NoSpacing"/>
      </w:pPr>
    </w:p>
    <w:p w14:paraId="0517392C" w14:textId="03082915" w:rsidR="00934280" w:rsidRDefault="00934280" w:rsidP="00934280">
      <w:pPr>
        <w:pStyle w:val="NoSpacing"/>
        <w:jc w:val="both"/>
      </w:pPr>
      <w:r>
        <w:t>This application requires that you provide evidence of outstanding achievement in your chosen area of interest</w:t>
      </w:r>
      <w:r w:rsidR="00DA165A">
        <w:t>, a visual demonstration of skill with a written explanation is required</w:t>
      </w:r>
      <w:r w:rsidR="0048503A">
        <w:t xml:space="preserve"> </w:t>
      </w:r>
      <w:r w:rsidR="0048503A" w:rsidRPr="00B200E2">
        <w:t>(</w:t>
      </w:r>
      <w:r w:rsidR="00456695" w:rsidRPr="00B200E2">
        <w:t>E.g.,</w:t>
      </w:r>
      <w:r w:rsidR="0048503A" w:rsidRPr="00B200E2">
        <w:t xml:space="preserve"> a PowerPoint presentation, video, etc.)</w:t>
      </w:r>
      <w:r w:rsidR="00B200E2">
        <w:t xml:space="preserve">. Please save this on your </w:t>
      </w:r>
      <w:r w:rsidR="00456695">
        <w:t>school</w:t>
      </w:r>
      <w:r w:rsidR="00B200E2">
        <w:t xml:space="preserve"> OneDrive account and share a link to </w:t>
      </w:r>
      <w:r w:rsidR="00456695">
        <w:t>Ms. McDonald</w:t>
      </w:r>
      <w:r w:rsidR="00B200E2">
        <w:t xml:space="preserve"> at </w:t>
      </w:r>
      <w:hyperlink r:id="rId11" w:history="1">
        <w:r w:rsidR="005703CF" w:rsidRPr="005A2317">
          <w:rPr>
            <w:rStyle w:val="Hyperlink"/>
          </w:rPr>
          <w:t>mss.grads@mpsd.ca</w:t>
        </w:r>
      </w:hyperlink>
      <w:r w:rsidR="00804A01">
        <w:t>.</w:t>
      </w:r>
      <w:r w:rsidR="006573A2">
        <w:t xml:space="preserve"> If you need assistance with this, please contact </w:t>
      </w:r>
      <w:r w:rsidR="00456695">
        <w:t>Ms. McDonald</w:t>
      </w:r>
      <w:r w:rsidR="006573A2">
        <w:t xml:space="preserve"> (</w:t>
      </w:r>
      <w:r w:rsidR="00BB6C21">
        <w:t>Main Office Window 4</w:t>
      </w:r>
      <w:r w:rsidR="006573A2">
        <w:t xml:space="preserve"> and email above) or </w:t>
      </w:r>
      <w:r w:rsidR="00456695">
        <w:t>Ms. Coulson</w:t>
      </w:r>
      <w:r w:rsidR="006573A2">
        <w:t xml:space="preserve"> (</w:t>
      </w:r>
      <w:r w:rsidR="00456695">
        <w:t>christina.coulson@</w:t>
      </w:r>
      <w:r w:rsidR="005703CF">
        <w:t>mpsd.ca</w:t>
      </w:r>
      <w:r w:rsidR="006573A2">
        <w:t xml:space="preserve">; </w:t>
      </w:r>
      <w:r w:rsidR="005703CF">
        <w:t>Counselling Office</w:t>
      </w:r>
      <w:r w:rsidR="006573A2">
        <w:t>).</w:t>
      </w:r>
    </w:p>
    <w:p w14:paraId="66F90EC5" w14:textId="77777777" w:rsidR="00DA165A" w:rsidRDefault="00DA165A" w:rsidP="00934280">
      <w:pPr>
        <w:pStyle w:val="NoSpacing"/>
        <w:jc w:val="both"/>
      </w:pPr>
    </w:p>
    <w:p w14:paraId="7BB887D6" w14:textId="77777777" w:rsidR="00DA165A" w:rsidRDefault="00DA165A" w:rsidP="00934280">
      <w:pPr>
        <w:pStyle w:val="NoSpacing"/>
        <w:jc w:val="both"/>
      </w:pPr>
    </w:p>
    <w:p w14:paraId="714008A3" w14:textId="77777777" w:rsidR="00934280" w:rsidRDefault="00934280" w:rsidP="00934280">
      <w:pPr>
        <w:pStyle w:val="NoSpacing"/>
      </w:pPr>
    </w:p>
    <w:p w14:paraId="409844A2" w14:textId="77777777" w:rsidR="00934280" w:rsidRDefault="00934280" w:rsidP="00934280">
      <w:pPr>
        <w:pStyle w:val="NoSpacing"/>
        <w:rPr>
          <w:b/>
          <w:u w:val="single"/>
        </w:rPr>
      </w:pPr>
    </w:p>
    <w:p w14:paraId="2C8DD897" w14:textId="77777777" w:rsidR="00934280" w:rsidRDefault="00934280" w:rsidP="00934280">
      <w:pPr>
        <w:pStyle w:val="NoSpacing"/>
        <w:numPr>
          <w:ilvl w:val="0"/>
          <w:numId w:val="5"/>
        </w:numPr>
        <w:rPr>
          <w:b/>
          <w:u w:val="single"/>
        </w:rPr>
      </w:pPr>
      <w:r w:rsidRPr="0076120C">
        <w:rPr>
          <w:b/>
          <w:u w:val="single"/>
        </w:rPr>
        <w:t>References</w:t>
      </w:r>
    </w:p>
    <w:p w14:paraId="58BAD53F" w14:textId="77777777" w:rsidR="00934280" w:rsidRPr="0076120C" w:rsidRDefault="00934280" w:rsidP="00934280">
      <w:pPr>
        <w:pStyle w:val="NoSpacing"/>
        <w:ind w:left="360"/>
        <w:rPr>
          <w:b/>
          <w:u w:val="single"/>
        </w:rPr>
      </w:pPr>
    </w:p>
    <w:p w14:paraId="1293BB2A" w14:textId="77777777" w:rsidR="00934280" w:rsidRDefault="00934280" w:rsidP="00934280">
      <w:pPr>
        <w:pStyle w:val="NoSpacing"/>
      </w:pPr>
      <w:r>
        <w:t>Please list two teachers and/or community members who can attest to your achievements in your chosen area of interest and will be providing a written reference on your behalf.</w:t>
      </w:r>
    </w:p>
    <w:p w14:paraId="487FF59A" w14:textId="77777777" w:rsidR="00934280" w:rsidRDefault="00934280" w:rsidP="00934280">
      <w:pPr>
        <w:pStyle w:val="NoSpacing"/>
      </w:pPr>
    </w:p>
    <w:p w14:paraId="6FFDE963" w14:textId="77777777" w:rsidR="00934280" w:rsidRDefault="00934280" w:rsidP="00934280">
      <w:pPr>
        <w:pStyle w:val="NoSpacing"/>
      </w:pPr>
      <w:r>
        <w:t>Name __________________________________ Position_________________________________</w:t>
      </w:r>
    </w:p>
    <w:p w14:paraId="7AEF7000" w14:textId="77777777" w:rsidR="00934280" w:rsidRDefault="00934280" w:rsidP="00934280">
      <w:pPr>
        <w:pStyle w:val="NoSpacing"/>
      </w:pPr>
    </w:p>
    <w:p w14:paraId="4EA8A5B6" w14:textId="77777777" w:rsidR="00934280" w:rsidRDefault="00934280" w:rsidP="00934280">
      <w:pPr>
        <w:pStyle w:val="NoSpacing"/>
      </w:pPr>
      <w:r>
        <w:t>Name __________________________________ Position_________________________________</w:t>
      </w:r>
    </w:p>
    <w:p w14:paraId="36EA1EBE" w14:textId="77777777" w:rsidR="00934280" w:rsidRDefault="00934280" w:rsidP="00934280">
      <w:pPr>
        <w:pStyle w:val="NoSpacing"/>
      </w:pPr>
    </w:p>
    <w:p w14:paraId="4EAA40E1" w14:textId="77777777" w:rsidR="00934280" w:rsidRDefault="00934280" w:rsidP="00934280">
      <w:pPr>
        <w:pStyle w:val="NoSpacing"/>
      </w:pPr>
    </w:p>
    <w:p w14:paraId="7487DA1E" w14:textId="77777777" w:rsidR="00934280" w:rsidRDefault="00934280" w:rsidP="00934280">
      <w:pPr>
        <w:pStyle w:val="NoSpacing"/>
      </w:pPr>
      <w:r>
        <w:t>_____________________________________________</w:t>
      </w:r>
      <w:r>
        <w:tab/>
      </w:r>
      <w:r>
        <w:tab/>
        <w:t>____________________________</w:t>
      </w:r>
    </w:p>
    <w:p w14:paraId="1AC79DB2" w14:textId="77777777" w:rsidR="00004423" w:rsidRDefault="00934280" w:rsidP="00934280">
      <w:pPr>
        <w:jc w:val="left"/>
      </w:pPr>
      <w:r>
        <w:t>Applicant 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76F9859C" w14:textId="77777777" w:rsidR="0092631B" w:rsidRDefault="0092631B">
      <w:r>
        <w:br w:type="page"/>
      </w:r>
    </w:p>
    <w:p w14:paraId="5D87AA9B" w14:textId="77777777" w:rsidR="0092631B" w:rsidRDefault="0092631B" w:rsidP="00934280">
      <w:pPr>
        <w:jc w:val="left"/>
      </w:pPr>
    </w:p>
    <w:p w14:paraId="38A8DCBE" w14:textId="77777777" w:rsidR="00934280" w:rsidRPr="00C87F17" w:rsidRDefault="00934280" w:rsidP="00934280">
      <w:pPr>
        <w:pStyle w:val="NoSpacing"/>
        <w:jc w:val="center"/>
        <w:rPr>
          <w:b/>
          <w:sz w:val="28"/>
          <w:szCs w:val="28"/>
        </w:rPr>
      </w:pPr>
      <w:r w:rsidRPr="00C87F17">
        <w:rPr>
          <w:b/>
          <w:sz w:val="28"/>
          <w:szCs w:val="28"/>
        </w:rPr>
        <w:t xml:space="preserve">CONFIDENTIAL REFERENCE FORM </w:t>
      </w:r>
    </w:p>
    <w:p w14:paraId="41293619" w14:textId="77777777" w:rsidR="00934280" w:rsidRDefault="00934280" w:rsidP="00934280">
      <w:pPr>
        <w:pStyle w:val="NoSpacing"/>
        <w:tabs>
          <w:tab w:val="left" w:pos="3550"/>
        </w:tabs>
      </w:pPr>
      <w:r>
        <w:tab/>
      </w:r>
    </w:p>
    <w:p w14:paraId="650D2516" w14:textId="77777777" w:rsidR="00934280" w:rsidRDefault="00934280" w:rsidP="00934280">
      <w:pPr>
        <w:pStyle w:val="NoSpacing"/>
        <w:jc w:val="both"/>
      </w:pPr>
      <w:r>
        <w:t>Thank you for providing a reference for the student named below, who is applying for a District/ Authority Scholarship in the indicated area of interest.  Please complete the form and return it to the student in a sealed envelope with you signature across the envelope flap.  Enclosure of additional information on a separate sheet of paper is also encouraged.</w:t>
      </w:r>
    </w:p>
    <w:p w14:paraId="4454AC30" w14:textId="77777777" w:rsidR="00934280" w:rsidRDefault="00934280" w:rsidP="00934280">
      <w:pPr>
        <w:pStyle w:val="NoSpacing"/>
      </w:pPr>
    </w:p>
    <w:p w14:paraId="7F5E7630" w14:textId="77777777" w:rsidR="00934280" w:rsidRDefault="00934280" w:rsidP="00934280">
      <w:pPr>
        <w:pStyle w:val="NoSpacing"/>
      </w:pPr>
      <w:r>
        <w:t>Student Name:  __________________________________________</w:t>
      </w:r>
    </w:p>
    <w:p w14:paraId="65E91DF3" w14:textId="77777777" w:rsidR="00934280" w:rsidRDefault="00934280" w:rsidP="00934280">
      <w:pPr>
        <w:pStyle w:val="NoSpacing"/>
      </w:pPr>
    </w:p>
    <w:p w14:paraId="3B2EDFB3" w14:textId="77777777" w:rsidR="00934280" w:rsidRDefault="00934280" w:rsidP="00934280">
      <w:pPr>
        <w:pStyle w:val="NoSpacing"/>
      </w:pPr>
      <w:r>
        <w:t>Area of Interest:  _________________________________________</w:t>
      </w:r>
    </w:p>
    <w:p w14:paraId="1048A980" w14:textId="77777777" w:rsidR="00934280" w:rsidRDefault="00934280" w:rsidP="00934280">
      <w:pPr>
        <w:pStyle w:val="NoSpacing"/>
      </w:pPr>
    </w:p>
    <w:p w14:paraId="4E9B5450" w14:textId="77777777" w:rsidR="00934280" w:rsidRDefault="00934280" w:rsidP="00934280">
      <w:pPr>
        <w:pStyle w:val="NoSpacing"/>
        <w:numPr>
          <w:ilvl w:val="0"/>
          <w:numId w:val="6"/>
        </w:numPr>
        <w:ind w:left="284" w:hanging="284"/>
      </w:pPr>
      <w:r>
        <w:t>How long and in what capacity have you known the applicant?</w:t>
      </w:r>
    </w:p>
    <w:p w14:paraId="37FE5F79" w14:textId="77777777" w:rsidR="00934280" w:rsidRDefault="00934280" w:rsidP="00934280">
      <w:pPr>
        <w:pStyle w:val="NoSpacing"/>
      </w:pPr>
    </w:p>
    <w:p w14:paraId="34A179B4" w14:textId="77777777" w:rsidR="00934280" w:rsidRDefault="00934280" w:rsidP="00934280">
      <w:pPr>
        <w:pStyle w:val="NoSpacing"/>
        <w:ind w:left="720"/>
      </w:pPr>
    </w:p>
    <w:p w14:paraId="31C6B294" w14:textId="77777777" w:rsidR="00934280" w:rsidRDefault="00934280" w:rsidP="00934280">
      <w:pPr>
        <w:pStyle w:val="NoSpacing"/>
      </w:pPr>
    </w:p>
    <w:p w14:paraId="2EBD967B" w14:textId="77777777" w:rsidR="00934280" w:rsidRDefault="00934280" w:rsidP="00934280">
      <w:pPr>
        <w:pStyle w:val="NoSpacing"/>
      </w:pPr>
    </w:p>
    <w:p w14:paraId="3A42C7CC" w14:textId="77777777" w:rsidR="00934280" w:rsidRDefault="00934280" w:rsidP="00934280">
      <w:pPr>
        <w:pStyle w:val="NoSpacing"/>
      </w:pPr>
    </w:p>
    <w:p w14:paraId="2EF7B228" w14:textId="77777777" w:rsidR="00934280" w:rsidRDefault="00934280" w:rsidP="00934280">
      <w:pPr>
        <w:pStyle w:val="NoSpacing"/>
        <w:numPr>
          <w:ilvl w:val="0"/>
          <w:numId w:val="6"/>
        </w:numPr>
        <w:ind w:left="284" w:hanging="284"/>
      </w:pPr>
      <w:r>
        <w:t xml:space="preserve">Please rate and comment on the applicant’s quality of attributes </w:t>
      </w:r>
    </w:p>
    <w:p w14:paraId="6F7A6239" w14:textId="77777777" w:rsidR="00934280" w:rsidRDefault="00934280" w:rsidP="00934280">
      <w:pPr>
        <w:pStyle w:val="NoSpacing"/>
        <w:ind w:left="360"/>
      </w:pPr>
    </w:p>
    <w:p w14:paraId="45171FAA" w14:textId="77777777" w:rsidR="00934280" w:rsidRDefault="00934280" w:rsidP="00934280">
      <w:pPr>
        <w:pStyle w:val="NoSpacing"/>
        <w:ind w:left="360"/>
      </w:pPr>
      <w:r>
        <w:tab/>
      </w:r>
      <w:r>
        <w:tab/>
      </w:r>
      <w:r>
        <w:tab/>
        <w:t xml:space="preserve"> </w:t>
      </w:r>
      <w:r>
        <w:tab/>
        <w:t xml:space="preserve"> </w:t>
      </w:r>
      <w:r w:rsidRPr="000A18B1">
        <w:rPr>
          <w:u w:val="single"/>
        </w:rPr>
        <w:t>Excellent</w:t>
      </w:r>
      <w:r>
        <w:tab/>
      </w:r>
      <w:r w:rsidRPr="000A18B1">
        <w:rPr>
          <w:u w:val="single"/>
        </w:rPr>
        <w:t>Very Good</w:t>
      </w:r>
      <w:r>
        <w:tab/>
      </w:r>
      <w:proofErr w:type="spellStart"/>
      <w:r w:rsidRPr="000A18B1">
        <w:rPr>
          <w:u w:val="single"/>
        </w:rPr>
        <w:t>Good</w:t>
      </w:r>
      <w:proofErr w:type="spellEnd"/>
      <w:r>
        <w:tab/>
      </w:r>
      <w:r w:rsidRPr="000A18B1">
        <w:t xml:space="preserve">      </w:t>
      </w:r>
      <w:r>
        <w:rPr>
          <w:u w:val="single"/>
        </w:rPr>
        <w:t xml:space="preserve"> </w:t>
      </w:r>
      <w:r w:rsidRPr="000A18B1">
        <w:rPr>
          <w:u w:val="single"/>
        </w:rPr>
        <w:t>Fair</w:t>
      </w:r>
      <w:r>
        <w:tab/>
        <w:t xml:space="preserve">            </w:t>
      </w:r>
      <w:r w:rsidRPr="000A18B1">
        <w:rPr>
          <w:u w:val="single"/>
        </w:rPr>
        <w:t>Poor</w:t>
      </w:r>
      <w:r>
        <w:t xml:space="preserve">        </w:t>
      </w:r>
    </w:p>
    <w:p w14:paraId="23269972" w14:textId="77777777" w:rsidR="00934280" w:rsidRDefault="00934280" w:rsidP="00934280">
      <w:pPr>
        <w:pStyle w:val="NoSpacing"/>
        <w:ind w:left="360"/>
      </w:pPr>
    </w:p>
    <w:p w14:paraId="1AD97858" w14:textId="77777777" w:rsidR="00934280" w:rsidRDefault="00934280" w:rsidP="00934280">
      <w:pPr>
        <w:pStyle w:val="NoSpacing"/>
        <w:ind w:left="360"/>
      </w:pPr>
      <w:r>
        <w:t>Initiative/Motivation</w:t>
      </w:r>
      <w:r>
        <w:tab/>
        <w:t xml:space="preserve">       </w:t>
      </w:r>
      <w:r>
        <w:sym w:font="Wingdings" w:char="F06F"/>
      </w:r>
      <w:r>
        <w:tab/>
      </w:r>
      <w:r>
        <w:tab/>
        <w:t xml:space="preserve">    </w:t>
      </w:r>
      <w:r>
        <w:sym w:font="Wingdings" w:char="F06F"/>
      </w:r>
      <w:r>
        <w:tab/>
      </w:r>
      <w:r>
        <w:tab/>
      </w:r>
      <w:r>
        <w:sym w:font="Wingdings" w:char="F06F"/>
      </w:r>
      <w:r>
        <w:tab/>
        <w:t xml:space="preserve">         </w:t>
      </w:r>
      <w:r>
        <w:sym w:font="Wingdings" w:char="F06F"/>
      </w:r>
      <w:r>
        <w:tab/>
        <w:t xml:space="preserve">               </w:t>
      </w:r>
      <w:r>
        <w:sym w:font="Wingdings" w:char="F06F"/>
      </w:r>
      <w:r>
        <w:t xml:space="preserve">             </w:t>
      </w:r>
    </w:p>
    <w:p w14:paraId="23EA77DA" w14:textId="77777777" w:rsidR="00934280" w:rsidRDefault="00934280" w:rsidP="00934280">
      <w:pPr>
        <w:pStyle w:val="NoSpacing"/>
        <w:ind w:left="360"/>
      </w:pPr>
    </w:p>
    <w:p w14:paraId="75049C4A" w14:textId="77777777" w:rsidR="00934280" w:rsidRDefault="00934280" w:rsidP="00934280">
      <w:pPr>
        <w:pStyle w:val="NoSpacing"/>
        <w:ind w:left="360"/>
      </w:pPr>
      <w:r>
        <w:t xml:space="preserve">Collaboration/Leadership   </w:t>
      </w:r>
      <w:r>
        <w:tab/>
        <w:t xml:space="preserve">       </w:t>
      </w:r>
      <w:r>
        <w:sym w:font="Wingdings" w:char="F06F"/>
      </w:r>
      <w:r>
        <w:tab/>
      </w:r>
      <w:r>
        <w:tab/>
        <w:t xml:space="preserve">    </w:t>
      </w:r>
      <w:r>
        <w:sym w:font="Wingdings" w:char="F06F"/>
      </w:r>
      <w:r>
        <w:tab/>
      </w:r>
      <w:r>
        <w:tab/>
      </w:r>
      <w:r>
        <w:sym w:font="Wingdings" w:char="F06F"/>
      </w:r>
      <w:r>
        <w:tab/>
        <w:t xml:space="preserve">         </w:t>
      </w:r>
      <w:r>
        <w:sym w:font="Wingdings" w:char="F06F"/>
      </w:r>
      <w:r>
        <w:tab/>
        <w:t xml:space="preserve">               </w:t>
      </w:r>
      <w:r>
        <w:sym w:font="Wingdings" w:char="F06F"/>
      </w:r>
      <w:r>
        <w:t xml:space="preserve">             </w:t>
      </w:r>
    </w:p>
    <w:p w14:paraId="4CECC8A1" w14:textId="77777777" w:rsidR="00934280" w:rsidRDefault="00934280" w:rsidP="00934280">
      <w:pPr>
        <w:pStyle w:val="NoSpacing"/>
        <w:ind w:left="360"/>
      </w:pPr>
    </w:p>
    <w:p w14:paraId="32D9AB2C" w14:textId="77777777" w:rsidR="00934280" w:rsidRDefault="00934280" w:rsidP="00934280">
      <w:pPr>
        <w:pStyle w:val="NoSpacing"/>
        <w:ind w:left="360"/>
      </w:pPr>
      <w:r>
        <w:t>Creativity</w:t>
      </w:r>
      <w:r>
        <w:tab/>
      </w:r>
      <w:r>
        <w:tab/>
        <w:t xml:space="preserve">      </w:t>
      </w:r>
      <w:r>
        <w:tab/>
        <w:t xml:space="preserve">       </w:t>
      </w:r>
      <w:r>
        <w:sym w:font="Wingdings" w:char="F06F"/>
      </w:r>
      <w:r>
        <w:tab/>
      </w:r>
      <w:r>
        <w:tab/>
        <w:t xml:space="preserve">    </w:t>
      </w:r>
      <w:r>
        <w:sym w:font="Wingdings" w:char="F06F"/>
      </w:r>
      <w:r>
        <w:tab/>
      </w:r>
      <w:r>
        <w:tab/>
      </w:r>
      <w:r>
        <w:sym w:font="Wingdings" w:char="F06F"/>
      </w:r>
      <w:r>
        <w:tab/>
        <w:t xml:space="preserve">         </w:t>
      </w:r>
      <w:r>
        <w:sym w:font="Wingdings" w:char="F06F"/>
      </w:r>
      <w:r>
        <w:tab/>
        <w:t xml:space="preserve">              </w:t>
      </w:r>
      <w:r>
        <w:sym w:font="Wingdings" w:char="F06F"/>
      </w:r>
      <w:r>
        <w:t xml:space="preserve">             </w:t>
      </w:r>
    </w:p>
    <w:p w14:paraId="638872ED" w14:textId="77777777" w:rsidR="00934280" w:rsidRDefault="00934280" w:rsidP="00934280">
      <w:pPr>
        <w:pStyle w:val="NoSpacing"/>
        <w:ind w:left="360"/>
      </w:pPr>
    </w:p>
    <w:p w14:paraId="04ADD3EE" w14:textId="77777777" w:rsidR="00934280" w:rsidRDefault="00934280" w:rsidP="00934280">
      <w:pPr>
        <w:pStyle w:val="NoSpacing"/>
        <w:ind w:left="360"/>
      </w:pPr>
      <w:r>
        <w:t>Critical Thinking</w:t>
      </w:r>
      <w:r>
        <w:tab/>
      </w:r>
      <w:r>
        <w:tab/>
        <w:t xml:space="preserve">      </w:t>
      </w:r>
      <w:r>
        <w:sym w:font="Wingdings" w:char="F06F"/>
      </w:r>
      <w:r>
        <w:tab/>
      </w:r>
      <w:r>
        <w:tab/>
        <w:t xml:space="preserve">   </w:t>
      </w:r>
      <w:r>
        <w:sym w:font="Wingdings" w:char="F06F"/>
      </w:r>
      <w:r>
        <w:tab/>
      </w:r>
      <w:r>
        <w:tab/>
      </w:r>
      <w:r>
        <w:sym w:font="Wingdings" w:char="F06F"/>
      </w:r>
      <w:r>
        <w:tab/>
        <w:t xml:space="preserve">         </w:t>
      </w:r>
      <w:r>
        <w:sym w:font="Wingdings" w:char="F06F"/>
      </w:r>
      <w:r>
        <w:tab/>
        <w:t xml:space="preserve">              </w:t>
      </w:r>
      <w:r>
        <w:sym w:font="Wingdings" w:char="F06F"/>
      </w:r>
      <w:r>
        <w:t xml:space="preserve">             </w:t>
      </w:r>
    </w:p>
    <w:p w14:paraId="1BA7FF2B" w14:textId="77777777" w:rsidR="00934280" w:rsidRDefault="00934280" w:rsidP="00934280">
      <w:pPr>
        <w:pStyle w:val="NoSpacing"/>
        <w:ind w:left="360"/>
      </w:pPr>
    </w:p>
    <w:p w14:paraId="16F4E6D2" w14:textId="77777777" w:rsidR="00934280" w:rsidRDefault="00934280" w:rsidP="00934280">
      <w:pPr>
        <w:pStyle w:val="NoSpacing"/>
        <w:ind w:left="360"/>
      </w:pPr>
      <w:r>
        <w:t>Communication Skills</w:t>
      </w:r>
      <w:r>
        <w:tab/>
        <w:t xml:space="preserve">      </w:t>
      </w:r>
      <w:r>
        <w:sym w:font="Wingdings" w:char="F06F"/>
      </w:r>
      <w:r>
        <w:tab/>
      </w:r>
      <w:r>
        <w:tab/>
        <w:t xml:space="preserve">   </w:t>
      </w:r>
      <w:r>
        <w:sym w:font="Wingdings" w:char="F06F"/>
      </w:r>
      <w:r>
        <w:tab/>
      </w:r>
      <w:r>
        <w:tab/>
      </w:r>
      <w:r>
        <w:sym w:font="Wingdings" w:char="F06F"/>
      </w:r>
      <w:r>
        <w:tab/>
        <w:t xml:space="preserve">         </w:t>
      </w:r>
      <w:r>
        <w:sym w:font="Wingdings" w:char="F06F"/>
      </w:r>
      <w:r>
        <w:tab/>
        <w:t xml:space="preserve">              </w:t>
      </w:r>
      <w:r>
        <w:sym w:font="Wingdings" w:char="F06F"/>
      </w:r>
      <w:r>
        <w:t xml:space="preserve">             </w:t>
      </w:r>
    </w:p>
    <w:p w14:paraId="4C47C3BB" w14:textId="77777777" w:rsidR="00934280" w:rsidRDefault="00934280" w:rsidP="00934280">
      <w:pPr>
        <w:pStyle w:val="NoSpacing"/>
        <w:ind w:left="720"/>
      </w:pPr>
    </w:p>
    <w:p w14:paraId="782CB4AC" w14:textId="77777777" w:rsidR="00934280" w:rsidRDefault="00934280" w:rsidP="00934280">
      <w:pPr>
        <w:pStyle w:val="NoSpacing"/>
      </w:pPr>
    </w:p>
    <w:p w14:paraId="661C1F38" w14:textId="77777777" w:rsidR="00934280" w:rsidRDefault="00934280" w:rsidP="00934280">
      <w:pPr>
        <w:pStyle w:val="NoSpacing"/>
        <w:numPr>
          <w:ilvl w:val="0"/>
          <w:numId w:val="6"/>
        </w:numPr>
        <w:ind w:left="284" w:hanging="284"/>
      </w:pPr>
      <w:r>
        <w:t>Please comment on the applicant’s unique strengths as they pertain to their chosen area of interest. Please include examples that illustrate the applicant’s strengths.</w:t>
      </w:r>
    </w:p>
    <w:p w14:paraId="5FE6A78B" w14:textId="77777777" w:rsidR="00934280" w:rsidRDefault="00934280" w:rsidP="00934280">
      <w:pPr>
        <w:pStyle w:val="NoSpacing"/>
      </w:pPr>
    </w:p>
    <w:p w14:paraId="2EB67788" w14:textId="77777777" w:rsidR="00934280" w:rsidRDefault="00934280" w:rsidP="00934280">
      <w:pPr>
        <w:pStyle w:val="NoSpacing"/>
      </w:pPr>
    </w:p>
    <w:p w14:paraId="291475CC" w14:textId="77777777" w:rsidR="00934280" w:rsidRDefault="00934280" w:rsidP="00934280">
      <w:pPr>
        <w:pStyle w:val="NoSpacing"/>
      </w:pPr>
    </w:p>
    <w:p w14:paraId="10F7E156" w14:textId="77777777" w:rsidR="00934280" w:rsidRDefault="00934280" w:rsidP="00934280">
      <w:pPr>
        <w:pStyle w:val="NoSpacing"/>
      </w:pPr>
    </w:p>
    <w:p w14:paraId="108C6BFF" w14:textId="77777777" w:rsidR="00934280" w:rsidRDefault="00934280" w:rsidP="00934280">
      <w:pPr>
        <w:pStyle w:val="NoSpacing"/>
      </w:pPr>
    </w:p>
    <w:p w14:paraId="7617E19C" w14:textId="77777777" w:rsidR="00934280" w:rsidRDefault="00934280" w:rsidP="00934280">
      <w:pPr>
        <w:pStyle w:val="NoSpacing"/>
        <w:numPr>
          <w:ilvl w:val="0"/>
          <w:numId w:val="6"/>
        </w:numPr>
        <w:ind w:left="426" w:hanging="426"/>
      </w:pPr>
      <w:r>
        <w:t>Other comments you wish to make in support of this applicant.</w:t>
      </w:r>
    </w:p>
    <w:p w14:paraId="0D3724EC" w14:textId="77777777" w:rsidR="00934280" w:rsidRDefault="00934280" w:rsidP="00934280">
      <w:pPr>
        <w:pStyle w:val="NoSpacing"/>
      </w:pPr>
    </w:p>
    <w:p w14:paraId="17901FF8" w14:textId="77777777" w:rsidR="00934280" w:rsidRDefault="00934280" w:rsidP="00934280">
      <w:pPr>
        <w:pStyle w:val="NoSpacing"/>
      </w:pPr>
    </w:p>
    <w:p w14:paraId="0F272358" w14:textId="77777777" w:rsidR="00934280" w:rsidRDefault="00934280" w:rsidP="00934280">
      <w:pPr>
        <w:pStyle w:val="NoSpacing"/>
      </w:pPr>
    </w:p>
    <w:p w14:paraId="6B83ADEC" w14:textId="77777777" w:rsidR="00934280" w:rsidRDefault="00934280" w:rsidP="00934280">
      <w:pPr>
        <w:pStyle w:val="NoSpacing"/>
      </w:pPr>
    </w:p>
    <w:p w14:paraId="35B43776" w14:textId="77777777" w:rsidR="00934280" w:rsidRDefault="00934280" w:rsidP="00934280">
      <w:pPr>
        <w:pStyle w:val="NoSpacing"/>
      </w:pPr>
      <w:r>
        <w:t xml:space="preserve">Your Name_______________________________________Position______________________ </w:t>
      </w:r>
      <w:r>
        <w:tab/>
      </w:r>
      <w:r>
        <w:tab/>
      </w:r>
    </w:p>
    <w:p w14:paraId="5DC0861A" w14:textId="77777777" w:rsidR="00934280" w:rsidRDefault="00934280" w:rsidP="00934280">
      <w:pPr>
        <w:pStyle w:val="NoSpacing"/>
      </w:pPr>
    </w:p>
    <w:p w14:paraId="3DE5844A" w14:textId="77777777" w:rsidR="00934280" w:rsidRDefault="00934280" w:rsidP="00934280">
      <w:pPr>
        <w:jc w:val="left"/>
      </w:pPr>
      <w:r>
        <w:t>Signature________________________________________Date_________________________</w:t>
      </w:r>
    </w:p>
    <w:sectPr w:rsidR="00934280" w:rsidSect="0092631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E1899" w14:textId="77777777" w:rsidR="009775C7" w:rsidRDefault="009775C7" w:rsidP="00E30CAE">
      <w:pPr>
        <w:spacing w:after="0"/>
      </w:pPr>
      <w:r>
        <w:separator/>
      </w:r>
    </w:p>
  </w:endnote>
  <w:endnote w:type="continuationSeparator" w:id="0">
    <w:p w14:paraId="71323FD7" w14:textId="77777777" w:rsidR="009775C7" w:rsidRDefault="009775C7" w:rsidP="00E30C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573CB" w14:textId="77777777" w:rsidR="00E30CAE" w:rsidRDefault="00E30C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2AB44" w14:textId="77777777" w:rsidR="00E30CAE" w:rsidRDefault="00E30C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1E802" w14:textId="77777777" w:rsidR="00E30CAE" w:rsidRDefault="00E30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3B79C" w14:textId="77777777" w:rsidR="009775C7" w:rsidRDefault="009775C7" w:rsidP="00E30CAE">
      <w:pPr>
        <w:spacing w:after="0"/>
      </w:pPr>
      <w:r>
        <w:separator/>
      </w:r>
    </w:p>
  </w:footnote>
  <w:footnote w:type="continuationSeparator" w:id="0">
    <w:p w14:paraId="1D42E145" w14:textId="77777777" w:rsidR="009775C7" w:rsidRDefault="009775C7" w:rsidP="00E30C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3CA1" w14:textId="77777777" w:rsidR="00E30CAE" w:rsidRDefault="00E30C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2C95" w14:textId="77777777" w:rsidR="00E30CAE" w:rsidRDefault="00E30C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525BE" w14:textId="77777777" w:rsidR="00E30CAE" w:rsidRDefault="00E30C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325"/>
    <w:multiLevelType w:val="hybridMultilevel"/>
    <w:tmpl w:val="DF4ACB60"/>
    <w:lvl w:ilvl="0" w:tplc="70AAC4C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514CB"/>
    <w:multiLevelType w:val="hybridMultilevel"/>
    <w:tmpl w:val="9F58939E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E537CE"/>
    <w:multiLevelType w:val="hybridMultilevel"/>
    <w:tmpl w:val="10C6CF18"/>
    <w:lvl w:ilvl="0" w:tplc="70AAC4C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2DC7"/>
    <w:multiLevelType w:val="hybridMultilevel"/>
    <w:tmpl w:val="C90694EA"/>
    <w:lvl w:ilvl="0" w:tplc="62EA2374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72933"/>
    <w:multiLevelType w:val="hybridMultilevel"/>
    <w:tmpl w:val="79B6A108"/>
    <w:lvl w:ilvl="0" w:tplc="62EA2374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70AAC4C0">
      <w:start w:val="1"/>
      <w:numFmt w:val="bullet"/>
      <w:lvlText w:val="o"/>
      <w:lvlJc w:val="left"/>
      <w:pPr>
        <w:ind w:left="81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F4223"/>
    <w:multiLevelType w:val="hybridMultilevel"/>
    <w:tmpl w:val="B9405FE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03143D"/>
    <w:multiLevelType w:val="hybridMultilevel"/>
    <w:tmpl w:val="36F48C8E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13351191">
    <w:abstractNumId w:val="3"/>
  </w:num>
  <w:num w:numId="2" w16cid:durableId="1088116274">
    <w:abstractNumId w:val="6"/>
  </w:num>
  <w:num w:numId="3" w16cid:durableId="1480420246">
    <w:abstractNumId w:val="0"/>
  </w:num>
  <w:num w:numId="4" w16cid:durableId="733234711">
    <w:abstractNumId w:val="2"/>
  </w:num>
  <w:num w:numId="5" w16cid:durableId="624197328">
    <w:abstractNumId w:val="1"/>
  </w:num>
  <w:num w:numId="6" w16cid:durableId="446051655">
    <w:abstractNumId w:val="5"/>
  </w:num>
  <w:num w:numId="7" w16cid:durableId="5592872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TIzMTMytTCwMDVR0lEKTi0uzszPAykwrAUA5FLNOSwAAAA="/>
  </w:docVars>
  <w:rsids>
    <w:rsidRoot w:val="009717F3"/>
    <w:rsid w:val="00004423"/>
    <w:rsid w:val="00014322"/>
    <w:rsid w:val="00015FCF"/>
    <w:rsid w:val="000816C7"/>
    <w:rsid w:val="000A68B6"/>
    <w:rsid w:val="000B3DFA"/>
    <w:rsid w:val="000F4760"/>
    <w:rsid w:val="00136781"/>
    <w:rsid w:val="0018143A"/>
    <w:rsid w:val="001C7C12"/>
    <w:rsid w:val="001E559F"/>
    <w:rsid w:val="00212317"/>
    <w:rsid w:val="00217771"/>
    <w:rsid w:val="002713B2"/>
    <w:rsid w:val="003227AD"/>
    <w:rsid w:val="0035068C"/>
    <w:rsid w:val="00354397"/>
    <w:rsid w:val="00381E4D"/>
    <w:rsid w:val="00386D14"/>
    <w:rsid w:val="0039138C"/>
    <w:rsid w:val="00456695"/>
    <w:rsid w:val="004778CF"/>
    <w:rsid w:val="0048503A"/>
    <w:rsid w:val="004D6CC3"/>
    <w:rsid w:val="005504B2"/>
    <w:rsid w:val="00553365"/>
    <w:rsid w:val="005703CF"/>
    <w:rsid w:val="005A4C30"/>
    <w:rsid w:val="005C6894"/>
    <w:rsid w:val="005E7D30"/>
    <w:rsid w:val="005F52DA"/>
    <w:rsid w:val="006573A2"/>
    <w:rsid w:val="006609AC"/>
    <w:rsid w:val="006A395A"/>
    <w:rsid w:val="006F004F"/>
    <w:rsid w:val="00736EB9"/>
    <w:rsid w:val="00786070"/>
    <w:rsid w:val="00804A01"/>
    <w:rsid w:val="00826BBD"/>
    <w:rsid w:val="008333D9"/>
    <w:rsid w:val="00836F91"/>
    <w:rsid w:val="00847AC7"/>
    <w:rsid w:val="008C32ED"/>
    <w:rsid w:val="008F196A"/>
    <w:rsid w:val="0092631B"/>
    <w:rsid w:val="00934280"/>
    <w:rsid w:val="00935215"/>
    <w:rsid w:val="00957F93"/>
    <w:rsid w:val="009717F3"/>
    <w:rsid w:val="009775C7"/>
    <w:rsid w:val="009854AB"/>
    <w:rsid w:val="009C1E14"/>
    <w:rsid w:val="009C4AC4"/>
    <w:rsid w:val="009C703D"/>
    <w:rsid w:val="00A14953"/>
    <w:rsid w:val="00A1536A"/>
    <w:rsid w:val="00A20491"/>
    <w:rsid w:val="00A37369"/>
    <w:rsid w:val="00A74E8C"/>
    <w:rsid w:val="00A93231"/>
    <w:rsid w:val="00A9414A"/>
    <w:rsid w:val="00AB4DD0"/>
    <w:rsid w:val="00AD776D"/>
    <w:rsid w:val="00B200E2"/>
    <w:rsid w:val="00B60E36"/>
    <w:rsid w:val="00B628D1"/>
    <w:rsid w:val="00B72A95"/>
    <w:rsid w:val="00BA0182"/>
    <w:rsid w:val="00BB6C21"/>
    <w:rsid w:val="00C456E0"/>
    <w:rsid w:val="00C50D96"/>
    <w:rsid w:val="00C67576"/>
    <w:rsid w:val="00C85248"/>
    <w:rsid w:val="00CB4836"/>
    <w:rsid w:val="00CD288C"/>
    <w:rsid w:val="00CF1D10"/>
    <w:rsid w:val="00D07701"/>
    <w:rsid w:val="00D535DC"/>
    <w:rsid w:val="00D90FE3"/>
    <w:rsid w:val="00DA165A"/>
    <w:rsid w:val="00DE1B61"/>
    <w:rsid w:val="00DE2EE4"/>
    <w:rsid w:val="00DF029D"/>
    <w:rsid w:val="00E03E6C"/>
    <w:rsid w:val="00E13DC2"/>
    <w:rsid w:val="00E30CAE"/>
    <w:rsid w:val="00EA4E4B"/>
    <w:rsid w:val="00EC6593"/>
    <w:rsid w:val="00ED6DFA"/>
    <w:rsid w:val="00F0298F"/>
    <w:rsid w:val="00F03934"/>
    <w:rsid w:val="00F11B6D"/>
    <w:rsid w:val="00F24810"/>
    <w:rsid w:val="00F579C7"/>
    <w:rsid w:val="00FE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DCC0B"/>
  <w15:docId w15:val="{A0BDEA5C-AA23-4371-A425-F139FF58F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4423"/>
    <w:pPr>
      <w:spacing w:line="276" w:lineRule="auto"/>
      <w:ind w:left="720"/>
      <w:contextualSpacing/>
      <w:jc w:val="left"/>
    </w:pPr>
    <w:rPr>
      <w:rFonts w:eastAsiaTheme="minorEastAsia"/>
      <w:lang w:val="en-CA" w:eastAsia="en-CA"/>
    </w:rPr>
  </w:style>
  <w:style w:type="paragraph" w:styleId="NoSpacing">
    <w:name w:val="No Spacing"/>
    <w:uiPriority w:val="1"/>
    <w:qFormat/>
    <w:rsid w:val="00004423"/>
    <w:pPr>
      <w:spacing w:after="0"/>
      <w:jc w:val="left"/>
    </w:pPr>
    <w:rPr>
      <w:rFonts w:eastAsiaTheme="minorEastAsia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30C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CAE"/>
  </w:style>
  <w:style w:type="paragraph" w:styleId="Footer">
    <w:name w:val="footer"/>
    <w:basedOn w:val="Normal"/>
    <w:link w:val="FooterChar"/>
    <w:uiPriority w:val="99"/>
    <w:unhideWhenUsed/>
    <w:rsid w:val="00E30C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CAE"/>
  </w:style>
  <w:style w:type="paragraph" w:styleId="BalloonText">
    <w:name w:val="Balloon Text"/>
    <w:basedOn w:val="Normal"/>
    <w:link w:val="BalloonTextChar"/>
    <w:uiPriority w:val="99"/>
    <w:semiHidden/>
    <w:unhideWhenUsed/>
    <w:rsid w:val="009C1E1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E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506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ss.grads@mpsd.ca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mss.grads@mpsd.ca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A544BC-86ED-4BD4-8D2E-D8B5437631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9677EA-AD3D-4633-B558-A23AFB61FC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341E4-C126-4996-B1F8-83CC7807A7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54</Words>
  <Characters>1171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2</cp:revision>
  <cp:lastPrinted>2022-03-01T19:01:00Z</cp:lastPrinted>
  <dcterms:created xsi:type="dcterms:W3CDTF">2024-04-04T21:26:00Z</dcterms:created>
  <dcterms:modified xsi:type="dcterms:W3CDTF">2024-04-04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